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A272C53" w:rsidR="00D30C7B" w:rsidRDefault="00D30C7B" w:rsidP="00D30C7B">
      <w:pPr>
        <w:pStyle w:val="FirstParagraph"/>
      </w:pPr>
      <w:bookmarkStart w:id="3"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w:t>
      </w:r>
      <w:r>
        <w:lastRenderedPageBreak/>
        <w:t xml:space="preserve">(e.g., </w:t>
      </w:r>
      <w:proofErr w:type="spellStart"/>
      <w:r>
        <w:t>Krieglmeyer</w:t>
      </w:r>
      <w:proofErr w:type="spellEnd"/>
      <w:r>
        <w:t xml:space="preserve"> et al., 2010). </w:t>
      </w:r>
      <w:r w:rsidR="00747239">
        <w:t>For instance, individuals that interpret ambiguous expressions negatively may avoid the expresser, and vice</w:t>
      </w:r>
      <w:ins w:id="4" w:author="Nicholas Harp" w:date="2020-01-13T12:07:00Z">
        <w:r w:rsidR="000F2069">
          <w:t xml:space="preserve"> </w:t>
        </w:r>
      </w:ins>
      <w:del w:id="5"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5DA813A3" w:rsidR="00BC13A6" w:rsidRDefault="00D30C7B" w:rsidP="00415B25">
      <w:pPr>
        <w:pStyle w:val="BodyText"/>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5DCE05EC"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manipulated reaction times and demonstrated that instructions to delay reaction times result in a shift towards positivity for those with a 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 xml:space="preserve">activity while more </w:t>
      </w:r>
      <w:r>
        <w:lastRenderedPageBreak/>
        <w:t>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 and colleagues (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r>
        <w:t>Cognitive loads and task interference</w:t>
      </w:r>
    </w:p>
    <w:p w14:paraId="5A60B751" w14:textId="42B033CE"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xml:space="preserve">. For example, imagine a student attending a lecture. If the student is frequently distracted by notifications and directing cognitive resources towards a text message conversation, then the student’s ability to understand and remember the lecture </w:t>
      </w:r>
      <w:r w:rsidR="002D0958">
        <w:t xml:space="preserve">material </w:t>
      </w:r>
      <w:r>
        <w:t>will likely 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Indeed, cognitive resource competition 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xml:space="preserve">; Mather &amp; </w:t>
      </w:r>
      <w:r w:rsidR="0037699D">
        <w:lastRenderedPageBreak/>
        <w:t>Knight, 2005; Knight et al., 2007</w:t>
      </w:r>
      <w:r>
        <w:t xml:space="preserve">). </w:t>
      </w:r>
      <w:r w:rsidR="00B63492">
        <w:t xml:space="preserve">For instance, </w:t>
      </w:r>
      <w:r w:rsidR="00272132">
        <w:t xml:space="preserve">reducing cognitive load (e.g., through integration of diagrams and text information to reduce split-attention) facilitates better 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214E5460"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r w:rsidR="00741BF7">
        <w:t xml:space="preserve">(Van </w:t>
      </w:r>
      <w:proofErr w:type="spellStart"/>
      <w:r w:rsidR="00741BF7">
        <w:t>Dillen</w:t>
      </w:r>
      <w:proofErr w:type="spellEnd"/>
      <w:r w:rsidR="00741BF7">
        <w:t xml:space="preserve"> et al., 2009) and increased cognitive demands (Blair et al., 2007) </w:t>
      </w:r>
      <w:r w:rsidR="00D30C7B">
        <w:t xml:space="preserve">reduce subjective emotional experience, as well as </w:t>
      </w:r>
      <w:r w:rsidR="00741BF7">
        <w:t xml:space="preserve">brain responses to emotion (i.e., </w:t>
      </w:r>
      <w:r w:rsidR="00D30C7B">
        <w:t xml:space="preserve">amygdala and inferior frontal gyrus activation). </w:t>
      </w:r>
      <w:r w:rsidR="00FC446F">
        <w:t xml:space="preserve">This </w:t>
      </w:r>
      <w:r w:rsidR="00741BF7">
        <w:t xml:space="preserve">study </w:t>
      </w:r>
      <w:r w:rsidR="00FC446F">
        <w:t>also</w:t>
      </w:r>
      <w:r w:rsidR="00F40519">
        <w:t xml:space="preserve"> showed evidence that 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 xml:space="preserve">demonstrated the negative effects of </w:t>
      </w:r>
      <w:r w:rsidR="00EC5C2E">
        <w:lastRenderedPageBreak/>
        <w:t>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p>
    <w:p w14:paraId="35E969E6" w14:textId="77777777" w:rsidR="009A6C6F" w:rsidRDefault="00741BF7" w:rsidP="00D30C7B">
      <w:pPr>
        <w:pStyle w:val="BodyText"/>
        <w:rPr>
          <w:ins w:id="6" w:author="Nicholas Harp" w:date="2020-01-15T12:50:00Z"/>
        </w:rPr>
      </w:pPr>
      <w:r>
        <w:t xml:space="preserve">Given the initial negativity hypothesis, we would have predicted that cognitive </w:t>
      </w:r>
      <w:r w:rsidR="007E25FA">
        <w:t xml:space="preserve">load, specifically one which taxes the same resources used for emotion regulation, </w:t>
      </w:r>
      <w:r>
        <w:t xml:space="preserve">would result in a more negative valence bias. </w:t>
      </w:r>
      <w:r w:rsidR="00D30C7B">
        <w:t xml:space="preserve">Previous work </w:t>
      </w:r>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bookmarkStart w:id="7" w:name="_GoBack"/>
      <w:bookmarkEnd w:id="7"/>
    </w:p>
    <w:p w14:paraId="22D4C3E8" w14:textId="7D3D5B6D" w:rsidR="00D30C7B" w:rsidRDefault="00D30C7B" w:rsidP="00D30C7B">
      <w:pPr>
        <w:pStyle w:val="BodyText"/>
      </w:pPr>
      <w:r>
        <w:t xml:space="preserve">One potential explanation for the null effect of load on ratings is the domain-specificity of the cognitive load. </w:t>
      </w:r>
      <w:r w:rsidR="005B7BEC">
        <w:t>In other words, some research has</w:t>
      </w:r>
      <w:r>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t>(</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w:t>
      </w:r>
      <w:r w:rsidR="00536268">
        <w:t xml:space="preserve"> (but perhaps not non-emotional)</w:t>
      </w:r>
      <w:r>
        <w:t xml:space="preserve"> information in working memory may </w:t>
      </w:r>
      <w:r w:rsidR="00536268">
        <w:t xml:space="preserve">be necessary for </w:t>
      </w:r>
      <w:r>
        <w:t>tax</w:t>
      </w:r>
      <w:r w:rsidR="00536268">
        <w:t>ing</w:t>
      </w:r>
      <w:r>
        <w:t xml:space="preserve"> resources used for emotion regulation. </w:t>
      </w:r>
    </w:p>
    <w:p w14:paraId="576C6D2D" w14:textId="77777777" w:rsidR="00D30C7B" w:rsidRDefault="00D30C7B" w:rsidP="00D30C7B">
      <w:pPr>
        <w:pStyle w:val="Heading2"/>
      </w:pPr>
      <w:r>
        <w:lastRenderedPageBreak/>
        <w:t>The present study</w:t>
      </w:r>
    </w:p>
    <w:p w14:paraId="75A545A4" w14:textId="0B736AE7" w:rsidR="00D30C7B" w:rsidRDefault="00D30C7B" w:rsidP="00D30C7B">
      <w:pPr>
        <w:pStyle w:val="FirstParagraph"/>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r w:rsidR="00536268">
        <w:t xml:space="preserve">First, we predict a null </w:t>
      </w:r>
      <w:del w:id="8" w:author="Nicholas Harp" w:date="2020-01-13T14:04:00Z">
        <w:r w:rsidR="004417F3" w:rsidDel="00C67810">
          <w:delText xml:space="preserve">main </w:delText>
        </w:r>
      </w:del>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load </w:t>
      </w:r>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p>
    <w:p w14:paraId="4F14B643" w14:textId="77777777" w:rsidR="00E75F14" w:rsidRDefault="00C95E64">
      <w:pPr>
        <w:pStyle w:val="Heading1"/>
      </w:pPr>
      <w:bookmarkStart w:id="9" w:name="methods"/>
      <w:bookmarkEnd w:id="3"/>
      <w:r>
        <w:t>Methods</w:t>
      </w:r>
      <w:bookmarkEnd w:id="9"/>
    </w:p>
    <w:p w14:paraId="68A0FE0E" w14:textId="77777777" w:rsidR="00E75F14" w:rsidRDefault="00C95E64">
      <w:pPr>
        <w:pStyle w:val="Heading2"/>
      </w:pPr>
      <w:bookmarkStart w:id="10" w:name="participants"/>
      <w:r>
        <w:t>Participants</w:t>
      </w:r>
      <w:bookmarkEnd w:id="10"/>
    </w:p>
    <w:p w14:paraId="033F5780" w14:textId="28B99C9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eight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11" w:name="material"/>
      <w:r>
        <w:t>Material</w:t>
      </w:r>
      <w:bookmarkEnd w:id="11"/>
    </w:p>
    <w:p w14:paraId="698AFB59" w14:textId="77777777" w:rsidR="00E75F14" w:rsidRDefault="00C95E64" w:rsidP="00415B61">
      <w:pPr>
        <w:pStyle w:val="Heading3"/>
        <w:framePr w:wrap="around"/>
        <w:ind w:firstLine="0"/>
      </w:pPr>
      <w:bookmarkStart w:id="12" w:name="stimuli"/>
      <w:r>
        <w:t>Stimuli</w:t>
      </w:r>
      <w:bookmarkEnd w:id="12"/>
    </w:p>
    <w:p w14:paraId="13D969F7" w14:textId="282E877F" w:rsidR="00E75F14" w:rsidRDefault="00C95E64">
      <w:pPr>
        <w:pStyle w:val="FirstParagraph"/>
      </w:pPr>
      <w:r>
        <w:lastRenderedPageBreak/>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image matrices. The positive and negative images did not differ </w:t>
      </w:r>
      <w:r w:rsidR="00F17A97">
        <w:t xml:space="preserve">in </w:t>
      </w:r>
      <w:r>
        <w:t xml:space="preserve">arousal (Z = -0.23, p = 0.82). </w:t>
      </w:r>
    </w:p>
    <w:p w14:paraId="16C2DA09" w14:textId="77777777" w:rsidR="00E75F14" w:rsidRDefault="00C95E64">
      <w:pPr>
        <w:pStyle w:val="Heading2"/>
      </w:pPr>
      <w:bookmarkStart w:id="13" w:name="procedure"/>
      <w:r>
        <w:t>Procedure</w:t>
      </w:r>
      <w:bookmarkEnd w:id="13"/>
    </w:p>
    <w:p w14:paraId="4C3352AD" w14:textId="2AC39343" w:rsidR="00E75F14" w:rsidRDefault="00C95E64" w:rsidP="00BA7EFC">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w:t>
      </w:r>
      <w:r w:rsidR="00F41AAA">
        <w:t xml:space="preserve">both </w:t>
      </w:r>
      <w:r>
        <w:t>the face ratings and the memory probe</w:t>
      </w:r>
      <w:r w:rsidR="003976D7">
        <w:t>.</w:t>
      </w:r>
      <w:r>
        <w:t xml:space="preserve"> The trials were self-initiated; that is, the </w:t>
      </w:r>
      <w:del w:id="14" w:author="Nicholas Harp" w:date="2020-01-13T14:05:00Z">
        <w:r w:rsidDel="00C67810">
          <w:delText>participant clicked a “start” button at the bottom of the screen at the beginning of each</w:delText>
        </w:r>
      </w:del>
      <w:ins w:id="15" w:author="Nicholas Harp" w:date="2020-01-13T14:05:00Z">
        <w:r w:rsidR="00C67810">
          <w:t>initiated each</w:t>
        </w:r>
      </w:ins>
      <w:r>
        <w:t xml:space="preserve"> trial at their own pace. After initiating the trial, a fixation cross appeared (1000 </w:t>
      </w:r>
      <w:proofErr w:type="spellStart"/>
      <w:r>
        <w:t>ms</w:t>
      </w:r>
      <w:proofErr w:type="spellEnd"/>
      <w:r>
        <w:t>), then participants viewed an image matrix</w:t>
      </w:r>
      <w:del w:id="16" w:author="Nicholas Harp" w:date="2020-01-13T14:05:00Z">
        <w:r w:rsidDel="00C67810">
          <w:delText>,</w:delText>
        </w:r>
      </w:del>
      <w:r>
        <w:t xml:space="preserve"> which the participants were instructed to remember for the duration of the trial</w:t>
      </w:r>
      <w:ins w:id="17" w:author="Nicholas Harp" w:date="2020-01-13T14:06:00Z">
        <w:r w:rsidR="007E1D2B">
          <w:t xml:space="preserve"> (i.e., unt</w:t>
        </w:r>
      </w:ins>
      <w:ins w:id="18" w:author="Nicholas Harp" w:date="2020-01-13T14:07:00Z">
        <w:r w:rsidR="007E1D2B">
          <w:t>il</w:t>
        </w:r>
      </w:ins>
      <w:ins w:id="19" w:author="Nicholas Harp" w:date="2020-01-13T14:06:00Z">
        <w:r w:rsidR="007E1D2B">
          <w:t xml:space="preserve"> the memory probe </w:t>
        </w:r>
      </w:ins>
      <w:ins w:id="20" w:author="Nicholas Harp" w:date="2020-01-13T14:07:00Z">
        <w:r w:rsidR="007E1D2B">
          <w:t>portion of the trial)</w:t>
        </w:r>
      </w:ins>
      <w:r>
        <w:t xml:space="preserve">. </w:t>
      </w:r>
      <w:r w:rsidR="00F41AAA">
        <w:t xml:space="preserve">The image matrices were </w:t>
      </w:r>
      <w:r w:rsidR="003976D7">
        <w:t>designed to induce either</w:t>
      </w:r>
      <w:r w:rsidR="00F41AAA">
        <w:t xml:space="preserve"> low (two images) </w:t>
      </w:r>
      <w:r w:rsidR="003976D7">
        <w:t xml:space="preserve">or </w:t>
      </w:r>
      <w:r w:rsidR="00F41AAA">
        <w:t xml:space="preserve">high (six images) cognitive load </w:t>
      </w:r>
      <w:r w:rsidR="003976D7">
        <w:t xml:space="preserve">with </w:t>
      </w:r>
      <w:r w:rsidR="00F41AAA">
        <w:t xml:space="preserve">either </w:t>
      </w:r>
      <w:r w:rsidR="003976D7">
        <w:t xml:space="preserve">non-emotional </w:t>
      </w:r>
      <w:r w:rsidR="00F41AAA">
        <w:t xml:space="preserve">or emotional </w:t>
      </w:r>
      <w:r w:rsidR="003976D7">
        <w:t xml:space="preserve">properties </w:t>
      </w:r>
      <w:r w:rsidR="00F41AAA">
        <w:t>(Figure 1).</w:t>
      </w:r>
      <w:r w:rsidR="004963AE" w:rsidRPr="004963AE">
        <w:t xml:space="preserve"> </w:t>
      </w:r>
      <w:r w:rsidR="004963AE">
        <w:t xml:space="preserve">For the matrices with emotional properties, </w:t>
      </w:r>
      <w:del w:id="21" w:author="Nicholas Harp" w:date="2020-01-13T14:07:00Z">
        <w:r w:rsidR="004963AE" w:rsidDel="007E1D2B">
          <w:delText xml:space="preserve">positive and negative loads were not manipulated independently; that is, </w:delText>
        </w:r>
      </w:del>
      <w:r w:rsidR="004963AE">
        <w:t xml:space="preserve">there were an equal number of positive and negative images within a matrix. Disambiguating the effects of positive and negative valence loads would prove </w:t>
      </w:r>
      <w:r w:rsidR="004963AE">
        <w:lastRenderedPageBreak/>
        <w:t>difficult as these valence effects could result</w:t>
      </w:r>
      <w:del w:id="22" w:author="Nicholas Harp" w:date="2020-01-13T14:08:00Z">
        <w:r w:rsidR="004963AE" w:rsidDel="001430E6">
          <w:delText>s</w:delText>
        </w:r>
      </w:del>
      <w:r w:rsidR="004963AE">
        <w:t xml:space="preserve"> in priming effects (e.g., </w:t>
      </w:r>
      <w:proofErr w:type="spellStart"/>
      <w:r w:rsidR="004963AE">
        <w:t>Flexas</w:t>
      </w:r>
      <w:proofErr w:type="spellEnd"/>
      <w:r w:rsidR="004963AE">
        <w:t xml:space="preserve">, </w:t>
      </w:r>
      <w:proofErr w:type="spellStart"/>
      <w:r w:rsidR="004963AE">
        <w:t>Rosselló</w:t>
      </w:r>
      <w:proofErr w:type="spellEnd"/>
      <w:r w:rsidR="004963AE">
        <w:t xml:space="preserve">, Christensen, Nada, La Rosa, &amp; </w:t>
      </w:r>
      <w:proofErr w:type="spellStart"/>
      <w:r w:rsidR="004963AE">
        <w:t>Munar</w:t>
      </w:r>
      <w:proofErr w:type="spellEnd"/>
      <w:r w:rsidR="004963AE">
        <w:t>, 2013), and previous work has shown that participants’ valence bias shifts towards the valence of more frequently occurring stimuli when surprised expressions are consistently preceded and followed by either angry or happy faces, (Neta et al., 2011).</w:t>
      </w:r>
      <w:r w:rsidR="00890073">
        <w:t xml:space="preserve"> </w:t>
      </w:r>
      <w:r>
        <w:t>After the image matrix</w:t>
      </w:r>
      <w:r w:rsidR="003976D7">
        <w:t>, either</w:t>
      </w:r>
      <w:r>
        <w:t xml:space="preserve">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r w:rsidR="003976D7">
        <w:t xml:space="preserve"> by clicking either yes (i.e., the image was present) or no (i.e., the image was not present)</w:t>
      </w:r>
      <w:r>
        <w:t>.</w:t>
      </w:r>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8">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23"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23"/>
    </w:p>
    <w:p w14:paraId="200EDAC2" w14:textId="37BD5380" w:rsidR="00E75F14" w:rsidRDefault="00C95E64" w:rsidP="00C27DCC">
      <w:pPr>
        <w:pStyle w:val="FirstParagraph"/>
      </w:pPr>
      <w:r>
        <w:t xml:space="preserve">We used R (Version 3.6.0; </w:t>
      </w:r>
      <w:r>
        <w:rPr>
          <w:b/>
        </w:rPr>
        <w:t>???</w:t>
      </w:r>
      <w:r>
        <w:t>) for all our analyses. Data preprocessing was completed in R using the mousetrap package (</w:t>
      </w:r>
      <w:r>
        <w:rPr>
          <w:b/>
        </w:rPr>
        <w:t>???</w:t>
      </w:r>
      <w:r>
        <w:t xml:space="preserve">). </w:t>
      </w:r>
      <w:r w:rsidR="00C27DCC">
        <w:t xml:space="preserve">First, trials were screened for </w:t>
      </w:r>
      <w:r w:rsidR="00F41AAA">
        <w:t>reaction time</w:t>
      </w:r>
      <w:r w:rsidR="00C27DCC">
        <w:t xml:space="preserve"> outliers</w:t>
      </w:r>
      <w:r w:rsidR="00F41AAA">
        <w:t xml:space="preserve"> (i.e., &gt; </w:t>
      </w:r>
      <w:r w:rsidR="00890073">
        <w:lastRenderedPageBreak/>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359CF36D" w:rsidR="00E75F14" w:rsidRDefault="000613DA">
      <w:pPr>
        <w:pStyle w:val="BodyText"/>
      </w:pPr>
      <w:r>
        <w:t xml:space="preserve">For the main test of our hypothesis, we tested for differences in valence bias among the different working memory load conditions.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intraclass correlation was .19, </w:t>
      </w:r>
      <w:r w:rsidR="003976D7">
        <w:t>providin</w:t>
      </w:r>
      <w:r w:rsidR="00C27DCC">
        <w:t>g</w:t>
      </w:r>
      <w:r w:rsidR="003976D7">
        <w:t xml:space="preserve"> additional support for</w:t>
      </w:r>
      <w:r w:rsidR="00C27DCC">
        <w:t xml:space="preserve"> the decision to use multilevel modeling. </w:t>
      </w:r>
      <w:r w:rsidR="00C95E64">
        <w:t>Prior to completing the analyses, all</w:t>
      </w:r>
      <w:r w:rsidR="00C27DCC">
        <w:t xml:space="preserve"> rating</w:t>
      </w:r>
      <w:r w:rsidR="00C95E64">
        <w:t xml:space="preserve"> data were assessed for normality using Shapiro-Wilks tests. </w:t>
      </w:r>
      <w:r>
        <w:t>The results of all four tests were highly significant (p’s &lt; .001)</w:t>
      </w:r>
      <w:r w:rsidR="00324684">
        <w:t>, as ratings of ambiguity are typically negatively skewed</w:t>
      </w:r>
      <w:r w:rsidR="003976D7">
        <w:t>. As such,</w:t>
      </w:r>
      <w:r>
        <w:t xml:space="preserve"> </w:t>
      </w:r>
      <w:r w:rsidR="00C27DCC">
        <w:t>robust standard errors</w:t>
      </w:r>
      <w:r>
        <w:t xml:space="preserve"> were used </w:t>
      </w:r>
      <w:r w:rsidR="00C27DCC">
        <w:t>to account for the violation of the assumption of normality</w:t>
      </w:r>
      <w:r>
        <w:t xml:space="preserve">. </w:t>
      </w:r>
      <w:r w:rsidR="00C95E64">
        <w:t xml:space="preserve">Next, </w:t>
      </w:r>
      <w:r w:rsidR="003976D7">
        <w:t>we assessed the distribution of</w:t>
      </w:r>
      <w:r w:rsidR="00C27DCC">
        <w:t xml:space="preserve"> the mouse trajectory data</w:t>
      </w:r>
      <w:r w:rsidR="003976D7">
        <w:t>, which was normally distributed except for one condition. Robust standard errors were used for the maximum deviation analyses as well.</w:t>
      </w:r>
      <w:r w:rsidR="00C27DCC">
        <w:t xml:space="preserve"> </w:t>
      </w:r>
      <w:r w:rsidR="003976D7">
        <w:t>W</w:t>
      </w:r>
      <w:r w:rsidR="00C95E64">
        <w:t xml:space="preserve">e tested for differences among each working memory load condition </w:t>
      </w:r>
      <w:r w:rsidR="003976D7">
        <w:t>with a multilevel modeling approach here</w:t>
      </w:r>
      <w:r w:rsidR="00324684">
        <w:t xml:space="preserve"> </w:t>
      </w:r>
      <w:r w:rsidR="00CB52D2">
        <w:t>as well</w:t>
      </w:r>
      <w:r w:rsidR="00C95E64">
        <w:t>.</w:t>
      </w:r>
      <w:r w:rsidR="00CB52D2">
        <w:t xml:space="preserve"> </w:t>
      </w:r>
      <w:r w:rsidR="00324684">
        <w:t xml:space="preserve">W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each parameter</w:t>
      </w:r>
      <w:r w:rsidR="003976D7">
        <w:t xml:space="preserve"> added to the model</w:t>
      </w:r>
      <w:r w:rsidR="00324684">
        <w:t xml:space="preserve">. </w:t>
      </w:r>
      <w:r w:rsidR="00CB52D2">
        <w:t>All model comparisons were completed with full information maximum likelihood estimation</w:t>
      </w:r>
      <w:r w:rsidR="003976D7">
        <w:t xml:space="preserve"> to account for the addition of fixed parameters</w:t>
      </w:r>
      <w:r w:rsidR="00CB52D2">
        <w:t xml:space="preserve">. </w:t>
      </w:r>
      <w:r w:rsidRPr="000613DA">
        <w:t xml:space="preserve"> </w:t>
      </w:r>
    </w:p>
    <w:p w14:paraId="76E929C8" w14:textId="77777777" w:rsidR="00E75F14" w:rsidRDefault="00C95E64">
      <w:pPr>
        <w:pStyle w:val="Heading1"/>
      </w:pPr>
      <w:bookmarkStart w:id="24" w:name="results"/>
      <w:r>
        <w:lastRenderedPageBreak/>
        <w:t>Results</w:t>
      </w:r>
      <w:bookmarkEnd w:id="24"/>
    </w:p>
    <w:p w14:paraId="69F4D504" w14:textId="77777777" w:rsidR="00E75F14" w:rsidRDefault="00C95E64">
      <w:pPr>
        <w:pStyle w:val="Heading2"/>
      </w:pPr>
      <w:bookmarkStart w:id="25" w:name="subjective-ratings"/>
      <w:r>
        <w:t>Subjective ratings</w:t>
      </w:r>
      <w:bookmarkEnd w:id="25"/>
    </w:p>
    <w:p w14:paraId="115743B2" w14:textId="6103C39A" w:rsidR="00CB52D2" w:rsidRDefault="00CB52D2">
      <w:pPr>
        <w:pStyle w:val="FirstParagraph"/>
      </w:pPr>
      <w:r>
        <w:t>First, a</w:t>
      </w:r>
      <w:r w:rsidR="003E7A83">
        <w:t xml:space="preserve"> random</w:t>
      </w:r>
      <w:r>
        <w:t xml:space="preserve"> intercept-only model was tested. The results support</w:t>
      </w:r>
      <w:r w:rsidR="003E7A83">
        <w:t>ed</w:t>
      </w:r>
      <w:r>
        <w:t xml:space="preserve"> the decision to model the intercept random</w:t>
      </w:r>
      <w:r w:rsidR="00324684">
        <w:t>ly across individuals</w:t>
      </w:r>
      <w:r>
        <w:t xml:space="preserve"> </w:t>
      </w:r>
      <w:r w:rsidR="004379CF">
        <w:t>(</w:t>
      </w:r>
      <w:r w:rsidRPr="00CB52D2">
        <w:rPr>
          <w:i/>
          <w:iCs/>
        </w:rPr>
        <w:t>X</w:t>
      </w:r>
      <w:r>
        <w:rPr>
          <w:i/>
          <w:iCs/>
        </w:rPr>
        <w:t xml:space="preserve"> </w:t>
      </w:r>
      <w:r w:rsidRPr="00946C93">
        <w:rPr>
          <w:vertAlign w:val="superscript"/>
        </w:rPr>
        <w:t>2</w:t>
      </w:r>
      <w:r>
        <w:t>(</w:t>
      </w:r>
      <w:r w:rsidR="00034C53">
        <w:t>49</w:t>
      </w:r>
      <w:r>
        <w:t>)</w:t>
      </w:r>
      <w:r>
        <w:rPr>
          <w:i/>
          <w:iCs/>
        </w:rPr>
        <w:t xml:space="preserve"> </w:t>
      </w:r>
      <w:r>
        <w:t>=</w:t>
      </w:r>
      <w:r w:rsidR="003E7A83">
        <w:t xml:space="preserve"> </w:t>
      </w:r>
      <w:proofErr w:type="gramStart"/>
      <w:r w:rsidR="00034C53">
        <w:t>610.24</w:t>
      </w:r>
      <w:r>
        <w:t xml:space="preserve"> ,</w:t>
      </w:r>
      <w:proofErr w:type="gramEnd"/>
      <w:r>
        <w:t xml:space="preserve"> p &lt; .001</w:t>
      </w:r>
      <w:r w:rsidR="004379CF">
        <w:t>)</w:t>
      </w:r>
      <w:r w:rsidR="003E7A83">
        <w:t>, suggesting that individuals varied randomly in percent negative ratings at baseline</w:t>
      </w:r>
      <w:r w:rsidR="00946C93">
        <w:t xml:space="preserve"> (i.e., low, non-emotional cognitive loads)</w:t>
      </w:r>
      <w:r>
        <w:t>.</w:t>
      </w:r>
      <w:r>
        <w:rPr>
          <w:i/>
          <w:iCs/>
        </w:rPr>
        <w:t xml:space="preserve"> </w:t>
      </w:r>
      <w:r>
        <w:t>After, a fixed component for the effect of load type (i.e., non-emotional</w:t>
      </w:r>
      <w:r w:rsidR="003E7A83">
        <w:t xml:space="preserve"> vs. non-emotional</w:t>
      </w:r>
      <w:r>
        <w:t>) to the model</w:t>
      </w:r>
      <w:r w:rsidR="004379CF">
        <w:t xml:space="preserve"> uncentered at level one</w:t>
      </w:r>
      <w:r>
        <w:t xml:space="preserve">. The effect of load type significantly contributed to the model </w:t>
      </w:r>
      <w:r w:rsidR="004379CF">
        <w:t>(</w:t>
      </w:r>
      <w:r w:rsidR="00CD08CA">
        <w:t>ß</w:t>
      </w:r>
      <w:r w:rsidR="00CD08CA">
        <w:rPr>
          <w:vertAlign w:val="subscript"/>
        </w:rPr>
        <w:t>10</w:t>
      </w:r>
      <w:r w:rsidR="00CD08CA">
        <w:t xml:space="preserve"> = .10, </w:t>
      </w:r>
      <w:proofErr w:type="gramStart"/>
      <w:r w:rsidRPr="00946C93">
        <w:rPr>
          <w:i/>
          <w:iCs/>
        </w:rPr>
        <w:t>t</w:t>
      </w:r>
      <w:r>
        <w:t>(</w:t>
      </w:r>
      <w:proofErr w:type="gramEnd"/>
      <w:r w:rsidR="00BD3DC6">
        <w:t>149</w:t>
      </w:r>
      <w:r>
        <w:t xml:space="preserve">) = </w:t>
      </w:r>
      <w:r w:rsidR="00BD3DC6">
        <w:t>7.82</w:t>
      </w:r>
      <w:r>
        <w:t>, p &lt; .001</w:t>
      </w:r>
      <w:r w:rsidR="004379CF">
        <w:t>)</w:t>
      </w:r>
      <w:r>
        <w:t xml:space="preserve">, such that the emotional load ratings were predicted to be </w:t>
      </w:r>
      <w:r w:rsidR="000F0E9A">
        <w:t>more</w:t>
      </w:r>
      <w:r>
        <w:t xml:space="preserve"> negative than the non-emotional load ratings. Nested model comparison </w:t>
      </w:r>
      <w:r w:rsidR="00BD3DC6">
        <w:t>assessed</w:t>
      </w:r>
      <w:r>
        <w:t xml:space="preserve"> the fit of the model compared to the intercept-only model and supported the inclusion of the load type effect </w:t>
      </w:r>
      <w:r w:rsidR="004379CF">
        <w:t>(</w:t>
      </w:r>
      <w:r w:rsidRPr="00CB52D2">
        <w:rPr>
          <w:i/>
          <w:iCs/>
        </w:rPr>
        <w:t>X</w:t>
      </w:r>
      <w:r>
        <w:rPr>
          <w:i/>
          <w:iCs/>
        </w:rPr>
        <w:t xml:space="preserve"> </w:t>
      </w:r>
      <w:r w:rsidRPr="000619ED">
        <w:rPr>
          <w:vertAlign w:val="superscript"/>
        </w:rPr>
        <w:t>2</w:t>
      </w:r>
      <w:r>
        <w:t>(</w:t>
      </w:r>
      <w:r w:rsidR="00BD3DC6">
        <w:t>1</w:t>
      </w:r>
      <w:r>
        <w:t>)</w:t>
      </w:r>
      <w:r>
        <w:rPr>
          <w:i/>
          <w:iCs/>
        </w:rPr>
        <w:t xml:space="preserve"> </w:t>
      </w:r>
      <w:r>
        <w:t xml:space="preserve">= </w:t>
      </w:r>
      <w:r w:rsidR="00BD3DC6">
        <w:t>32.02</w:t>
      </w:r>
      <w:r>
        <w:t xml:space="preserve">, p &lt; </w:t>
      </w:r>
      <w:r w:rsidR="00BD3DC6">
        <w:t>.001</w:t>
      </w:r>
      <w:r w:rsidR="004379CF">
        <w:t>)</w:t>
      </w:r>
      <w:r>
        <w:t>; however, the</w:t>
      </w:r>
      <w:r w:rsidR="004379CF">
        <w:t xml:space="preserve"> addition of a random </w:t>
      </w:r>
      <w:r w:rsidR="00AC1068">
        <w:t xml:space="preserve">effect </w:t>
      </w:r>
      <w:r w:rsidR="004379CF">
        <w:t xml:space="preserve">to the load type </w:t>
      </w:r>
      <w:r w:rsidR="00AC1068">
        <w:t xml:space="preserve">slope </w:t>
      </w:r>
      <w:r w:rsidR="004379CF">
        <w:t>was not supported (</w:t>
      </w:r>
      <w:r w:rsidR="004379CF" w:rsidRPr="00CB52D2">
        <w:rPr>
          <w:i/>
          <w:iCs/>
        </w:rPr>
        <w:t>X</w:t>
      </w:r>
      <w:r w:rsidR="004379CF">
        <w:rPr>
          <w:i/>
          <w:iCs/>
        </w:rPr>
        <w:t xml:space="preserve"> </w:t>
      </w:r>
      <w:r w:rsidR="004379CF" w:rsidRPr="000619ED">
        <w:rPr>
          <w:vertAlign w:val="superscript"/>
        </w:rPr>
        <w:t>2</w:t>
      </w:r>
      <w:r w:rsidR="004379CF">
        <w:t>(</w:t>
      </w:r>
      <w:r w:rsidR="00BD3DC6">
        <w:t>2</w:t>
      </w:r>
      <w:r w:rsidR="004379CF">
        <w:t>)</w:t>
      </w:r>
      <w:r w:rsidR="004379CF">
        <w:rPr>
          <w:i/>
          <w:iCs/>
        </w:rPr>
        <w:t xml:space="preserve"> </w:t>
      </w:r>
      <w:r w:rsidR="004379CF">
        <w:t xml:space="preserve">= </w:t>
      </w:r>
      <w:r w:rsidR="00BD3DC6">
        <w:t>1.62</w:t>
      </w:r>
      <w:r w:rsidR="004379CF">
        <w:t>, p &gt; .5</w:t>
      </w:r>
      <w:r w:rsidR="00BD3DC6">
        <w:t>00</w:t>
      </w:r>
      <w:r w:rsidR="004379CF">
        <w:t>), and thus the effect remained fixed. An effect of load (i.e., low vs. high) was next added to the model uncentered at level one. The effect did not significantly contribute to the model (</w:t>
      </w:r>
      <w:proofErr w:type="gramStart"/>
      <w:r w:rsidR="00BD3DC6">
        <w:rPr>
          <w:i/>
          <w:iCs/>
        </w:rPr>
        <w:t>t</w:t>
      </w:r>
      <w:r w:rsidR="004379CF">
        <w:t>(</w:t>
      </w:r>
      <w:proofErr w:type="gramEnd"/>
      <w:r w:rsidR="00BD3DC6">
        <w:t>148</w:t>
      </w:r>
      <w:r w:rsidR="004379CF">
        <w:t xml:space="preserve">) = </w:t>
      </w:r>
      <w:r w:rsidR="00BD3DC6">
        <w:t>.92</w:t>
      </w:r>
      <w:r w:rsidR="004379CF">
        <w:t xml:space="preserve">, p = </w:t>
      </w:r>
      <w:r w:rsidR="00BD3DC6">
        <w:t>.361</w:t>
      </w:r>
      <w:r w:rsidR="004379CF">
        <w:t>), and nested model comparisons favored the model without an effect of load</w:t>
      </w:r>
      <w:r w:rsidR="00BD3DC6">
        <w:t xml:space="preserve"> (</w:t>
      </w:r>
      <w:r w:rsidR="00BD3DC6">
        <w:rPr>
          <w:i/>
          <w:iCs/>
        </w:rPr>
        <w:t>X</w:t>
      </w:r>
      <w:r w:rsidR="00BD3DC6">
        <w:rPr>
          <w:vertAlign w:val="superscript"/>
        </w:rPr>
        <w:t>2</w:t>
      </w:r>
      <w:r w:rsidR="00BD3DC6">
        <w:t>(1) = .80, p &gt; .500)</w:t>
      </w:r>
      <w:r w:rsidR="004379CF">
        <w:t xml:space="preserve">. As such, load was left out of the model </w:t>
      </w:r>
      <w:r w:rsidR="002A175A">
        <w:t>and these results suggest that load did not differentially affect ratings. T</w:t>
      </w:r>
      <w:r w:rsidR="004379CF">
        <w:t xml:space="preserve">he final model consisted of a fixed effect for load type and random intercepts. </w:t>
      </w:r>
    </w:p>
    <w:p w14:paraId="5E31E562" w14:textId="233AD5C6" w:rsidR="00BD3DC6" w:rsidRPr="00946C93" w:rsidRDefault="00BD3DC6" w:rsidP="00BD3DC6">
      <w:pPr>
        <w:pStyle w:val="FirstParagraph"/>
        <w:ind w:firstLine="0"/>
        <w:jc w:val="both"/>
      </w:pPr>
      <w:r w:rsidRPr="00DE0FF0">
        <w:rPr>
          <w:b/>
          <w:bCs/>
        </w:rPr>
        <w:t>Level-1 Model</w:t>
      </w:r>
      <w:r w:rsidR="00DE0FF0" w:rsidRPr="00946C93">
        <w:rPr>
          <w:b/>
          <w:bCs/>
        </w:rPr>
        <w:t xml:space="preserve">: </w:t>
      </w:r>
      <w:r w:rsidRPr="00946C93">
        <w:t>Percent Neg</w:t>
      </w:r>
      <w:r>
        <w:t>a</w:t>
      </w:r>
      <w:r w:rsidRPr="00946C93">
        <w:t xml:space="preserve">tive </w:t>
      </w:r>
      <w:proofErr w:type="spellStart"/>
      <w:r w:rsidRPr="00946C93">
        <w:t>Ratings</w:t>
      </w:r>
      <w:r w:rsidRPr="00946C93">
        <w:rPr>
          <w:vertAlign w:val="subscript"/>
        </w:rPr>
        <w:t>ti</w:t>
      </w:r>
      <w:proofErr w:type="spellEnd"/>
      <w:r w:rsidRPr="00946C93">
        <w:t xml:space="preserve"> = π</w:t>
      </w:r>
      <w:r w:rsidRPr="00946C93">
        <w:rPr>
          <w:vertAlign w:val="subscript"/>
        </w:rPr>
        <w:t>0i</w:t>
      </w:r>
      <w:r w:rsidRPr="00946C93">
        <w:t xml:space="preserve"> + π</w:t>
      </w:r>
      <w:r w:rsidRPr="00946C93">
        <w:rPr>
          <w:vertAlign w:val="subscript"/>
        </w:rPr>
        <w:t>1i</w:t>
      </w:r>
      <w:r w:rsidRPr="00946C93">
        <w:t xml:space="preserve">*(Load </w:t>
      </w:r>
      <w:proofErr w:type="spellStart"/>
      <w:r w:rsidRPr="00946C93">
        <w:t>Type</w:t>
      </w:r>
      <w:r w:rsidRPr="00946C93">
        <w:rPr>
          <w:vertAlign w:val="subscript"/>
        </w:rPr>
        <w:t>ti</w:t>
      </w:r>
      <w:proofErr w:type="spellEnd"/>
      <w:r w:rsidRPr="00946C93">
        <w:t xml:space="preserve">) + </w:t>
      </w:r>
      <w:proofErr w:type="spellStart"/>
      <w:r w:rsidRPr="00946C93">
        <w:t>e</w:t>
      </w:r>
      <w:r w:rsidRPr="00946C93">
        <w:rPr>
          <w:vertAlign w:val="subscript"/>
        </w:rPr>
        <w:t>ti</w:t>
      </w:r>
      <w:proofErr w:type="spellEnd"/>
    </w:p>
    <w:p w14:paraId="0259E04B" w14:textId="4AB19509" w:rsidR="00DE0FF0" w:rsidRPr="00946C93" w:rsidRDefault="00BD3DC6" w:rsidP="00946C93">
      <w:pPr>
        <w:pStyle w:val="BodyText"/>
        <w:ind w:firstLine="0"/>
      </w:pPr>
      <w:r w:rsidRPr="00DE0FF0">
        <w:rPr>
          <w:b/>
          <w:bCs/>
        </w:rPr>
        <w:t>Level-2 Mode</w:t>
      </w:r>
      <w:r w:rsidR="00DE0FF0" w:rsidRPr="00946C93">
        <w:rPr>
          <w:b/>
          <w:bCs/>
        </w:rPr>
        <w:t xml:space="preserve">l: </w:t>
      </w:r>
      <w:r w:rsidRPr="00946C93">
        <w:t>π</w:t>
      </w:r>
      <w:r w:rsidRPr="00946C93">
        <w:rPr>
          <w:vertAlign w:val="subscript"/>
        </w:rPr>
        <w:t>0i</w:t>
      </w:r>
      <w:r w:rsidRPr="00946C93">
        <w:t xml:space="preserve"> = β</w:t>
      </w:r>
      <w:r w:rsidRPr="00946C93">
        <w:rPr>
          <w:vertAlign w:val="subscript"/>
        </w:rPr>
        <w:t>00</w:t>
      </w:r>
      <w:r w:rsidRPr="00946C93">
        <w:t xml:space="preserve"> + r</w:t>
      </w:r>
      <w:r w:rsidRPr="00946C93">
        <w:rPr>
          <w:vertAlign w:val="subscript"/>
        </w:rPr>
        <w:t>0i</w:t>
      </w:r>
    </w:p>
    <w:p w14:paraId="5ECE8CAE" w14:textId="2BB8F62C" w:rsidR="00BD3DC6" w:rsidRPr="00946C93" w:rsidRDefault="00DE0FF0" w:rsidP="00946C93">
      <w:pPr>
        <w:pStyle w:val="FirstParagraph"/>
        <w:ind w:left="720" w:firstLine="720"/>
        <w:jc w:val="both"/>
      </w:pPr>
      <w:r>
        <w:t xml:space="preserve">   </w:t>
      </w:r>
      <w:r w:rsidR="00BD3DC6" w:rsidRPr="00946C93">
        <w:t>π</w:t>
      </w:r>
      <w:r w:rsidR="00BD3DC6" w:rsidRPr="00946C93">
        <w:rPr>
          <w:vertAlign w:val="subscript"/>
        </w:rPr>
        <w:t>1i</w:t>
      </w:r>
      <w:r w:rsidR="00BD3DC6" w:rsidRPr="00946C93">
        <w:t xml:space="preserve"> = β</w:t>
      </w:r>
      <w:r w:rsidR="00BD3DC6" w:rsidRPr="00946C93">
        <w:rPr>
          <w:vertAlign w:val="subscript"/>
        </w:rPr>
        <w:t>10</w:t>
      </w:r>
    </w:p>
    <w:p w14:paraId="709CE1ED" w14:textId="557EA857" w:rsidR="00E75F14" w:rsidRDefault="00C95E64" w:rsidP="00946C93">
      <w:pPr>
        <w:pStyle w:val="FirstParagraph"/>
        <w:ind w:firstLine="0"/>
        <w:rPr>
          <w:b/>
          <w:bCs/>
        </w:rPr>
      </w:pPr>
      <w:r>
        <w:rPr>
          <w:noProof/>
        </w:rPr>
        <w:lastRenderedPageBreak/>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770D0451" w14:textId="0B7794C1" w:rsidR="00741A67" w:rsidRPr="00741A67" w:rsidRDefault="00741A67" w:rsidP="00F80A18">
      <w:pPr>
        <w:pStyle w:val="BodyText"/>
        <w:ind w:firstLine="0"/>
        <w:rPr>
          <w:b/>
          <w:bCs/>
        </w:rPr>
      </w:pPr>
      <w:r>
        <w:rPr>
          <w:b/>
          <w:bCs/>
        </w:rPr>
        <w:t>Figure 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p>
    <w:p w14:paraId="093D31A6" w14:textId="5FE5CC05" w:rsidR="001C09FE" w:rsidRDefault="001C09FE">
      <w:pPr>
        <w:pStyle w:val="FirstParagraph"/>
      </w:pPr>
      <w:r>
        <w:t>Next, a</w:t>
      </w:r>
      <w:r w:rsidR="00946C93">
        <w:t xml:space="preserve"> random</w:t>
      </w:r>
      <w:r>
        <w:t xml:space="preserve"> intercept-only model was tested for absolute maximum deviation</w:t>
      </w:r>
      <w:r w:rsidR="00946C93">
        <w:t xml:space="preserve"> of mouse trajectories</w:t>
      </w:r>
      <w:r>
        <w:t>. The results support</w:t>
      </w:r>
      <w:r w:rsidR="00946C93">
        <w:t>ed</w:t>
      </w:r>
      <w:r>
        <w:t xml:space="preserve"> the decision to model the intercept random</w:t>
      </w:r>
      <w:r w:rsidR="00946C93">
        <w:t>ly</w:t>
      </w:r>
      <w:r>
        <w:t xml:space="preserve"> (</w:t>
      </w:r>
      <w:r w:rsidRPr="00CB52D2">
        <w:rPr>
          <w:i/>
          <w:iCs/>
        </w:rPr>
        <w:t>X</w:t>
      </w:r>
      <w:r>
        <w:rPr>
          <w:i/>
          <w:iCs/>
        </w:rPr>
        <w:t xml:space="preserve"> </w:t>
      </w:r>
      <w:r w:rsidRPr="00534605">
        <w:rPr>
          <w:vertAlign w:val="superscript"/>
        </w:rPr>
        <w:t>2</w:t>
      </w:r>
      <w:r>
        <w:t>(</w:t>
      </w:r>
      <w:r w:rsidR="00290069">
        <w:t>49</w:t>
      </w:r>
      <w:r>
        <w:t>)</w:t>
      </w:r>
      <w:r>
        <w:rPr>
          <w:i/>
          <w:iCs/>
        </w:rPr>
        <w:t xml:space="preserve"> </w:t>
      </w:r>
      <w:r>
        <w:t xml:space="preserve">= </w:t>
      </w:r>
      <w:r w:rsidR="00F9524C" w:rsidRPr="00F9524C">
        <w:t>167.85</w:t>
      </w:r>
      <w:r>
        <w:t>, p &lt; .001)</w:t>
      </w:r>
      <w:r w:rsidR="00946C93">
        <w:t>, meaning individuals differed in their average</w:t>
      </w:r>
      <w:r w:rsidR="00F80A18">
        <w:t xml:space="preserve"> maximum</w:t>
      </w:r>
      <w:r w:rsidR="00946C93">
        <w:t xml:space="preserve"> deviations at baseline (i.e., low, non-emotional cognitive loads)</w:t>
      </w:r>
      <w:r>
        <w:t>.</w:t>
      </w:r>
      <w:r>
        <w:rPr>
          <w:i/>
          <w:iCs/>
        </w:rPr>
        <w:t xml:space="preserve"> </w:t>
      </w:r>
      <w:r>
        <w:t>After, a fixed component for the effect of load type (i.e., non-emotional</w:t>
      </w:r>
      <w:r w:rsidR="00946C93">
        <w:t xml:space="preserve"> vs. emotional</w:t>
      </w:r>
      <w:r>
        <w:t xml:space="preserve">) </w:t>
      </w:r>
      <w:r w:rsidR="00946C93">
        <w:t xml:space="preserve">was added </w:t>
      </w:r>
      <w:r>
        <w:t xml:space="preserve">to the model uncentered at level one. The effect of </w:t>
      </w:r>
      <w:r>
        <w:lastRenderedPageBreak/>
        <w:t xml:space="preserve">load type </w:t>
      </w:r>
      <w:r w:rsidR="00290069">
        <w:t xml:space="preserve">did not </w:t>
      </w:r>
      <w:r>
        <w:t>significantly contribute to the model (</w:t>
      </w:r>
      <w:proofErr w:type="gramStart"/>
      <w:r w:rsidRPr="00946C93">
        <w:rPr>
          <w:i/>
          <w:iCs/>
        </w:rPr>
        <w:t>t</w:t>
      </w:r>
      <w:r>
        <w:t>(</w:t>
      </w:r>
      <w:proofErr w:type="gramEnd"/>
      <w:r w:rsidR="00290069">
        <w:t>149</w:t>
      </w:r>
      <w:r>
        <w:t xml:space="preserve">) = </w:t>
      </w:r>
      <w:r w:rsidR="00290069">
        <w:t>.14</w:t>
      </w:r>
      <w:r>
        <w:t xml:space="preserve">, p </w:t>
      </w:r>
      <w:r w:rsidR="00290069">
        <w:t>= .8</w:t>
      </w:r>
      <w:r w:rsidR="00A61A14">
        <w:t>86</w:t>
      </w:r>
      <w:r>
        <w:t xml:space="preserve">), </w:t>
      </w:r>
      <w:r w:rsidR="00290069">
        <w:t>additionally the nested model comparison suggested that the effect of load type did not improve the fit of the model</w:t>
      </w:r>
      <w:r>
        <w:t xml:space="preserve"> (</w:t>
      </w:r>
      <w:r w:rsidRPr="00CB52D2">
        <w:rPr>
          <w:i/>
          <w:iCs/>
        </w:rPr>
        <w:t>X</w:t>
      </w:r>
      <w:r>
        <w:rPr>
          <w:i/>
          <w:iCs/>
        </w:rPr>
        <w:t xml:space="preserve"> </w:t>
      </w:r>
      <w:r w:rsidRPr="000619ED">
        <w:rPr>
          <w:vertAlign w:val="superscript"/>
        </w:rPr>
        <w:t>2</w:t>
      </w:r>
      <w:r>
        <w:t>(</w:t>
      </w:r>
      <w:r w:rsidR="00034C53">
        <w:t>2</w:t>
      </w:r>
      <w:r>
        <w:t>)</w:t>
      </w:r>
      <w:r>
        <w:rPr>
          <w:i/>
          <w:iCs/>
        </w:rPr>
        <w:t xml:space="preserve"> </w:t>
      </w:r>
      <w:r>
        <w:t xml:space="preserve">= </w:t>
      </w:r>
      <w:r w:rsidR="00034C53">
        <w:t>3.80</w:t>
      </w:r>
      <w:r>
        <w:t xml:space="preserve">, p </w:t>
      </w:r>
      <w:r w:rsidR="00034C53">
        <w:t>=</w:t>
      </w:r>
      <w:r>
        <w:t xml:space="preserve"> .</w:t>
      </w:r>
      <w:r w:rsidR="00034C53">
        <w:t>148</w:t>
      </w:r>
      <w:r>
        <w:t>)</w:t>
      </w:r>
      <w:r w:rsidR="00290069">
        <w:t>.</w:t>
      </w:r>
      <w:r>
        <w:t xml:space="preserve"> </w:t>
      </w:r>
      <w:r w:rsidR="00290069">
        <w:t xml:space="preserve"> The</w:t>
      </w:r>
      <w:r>
        <w:t xml:space="preserve"> effect of load (i.e., low vs. high) was added to the model </w:t>
      </w:r>
      <w:r w:rsidR="00290069">
        <w:t xml:space="preserve">next, </w:t>
      </w:r>
      <w:r>
        <w:t>uncentered at level one. The effect significantly contribute</w:t>
      </w:r>
      <w:r w:rsidR="00290069">
        <w:t>d</w:t>
      </w:r>
      <w:r>
        <w:t xml:space="preserve"> to the model (</w:t>
      </w:r>
      <w:r w:rsidR="00690B13">
        <w:t>ß</w:t>
      </w:r>
      <w:r w:rsidR="00034C53">
        <w:rPr>
          <w:vertAlign w:val="subscript"/>
        </w:rPr>
        <w:t>10</w:t>
      </w:r>
      <w:r w:rsidR="00690B13">
        <w:t xml:space="preserve"> = .08, </w:t>
      </w:r>
      <w:proofErr w:type="gramStart"/>
      <w:r w:rsidRPr="00946C93">
        <w:rPr>
          <w:i/>
          <w:iCs/>
        </w:rPr>
        <w:t>t</w:t>
      </w:r>
      <w:r>
        <w:t>(</w:t>
      </w:r>
      <w:proofErr w:type="gramEnd"/>
      <w:r w:rsidR="00034C53">
        <w:t>1</w:t>
      </w:r>
      <w:r w:rsidR="00290069">
        <w:t>49</w:t>
      </w:r>
      <w:r>
        <w:t xml:space="preserve">) = </w:t>
      </w:r>
      <w:r w:rsidR="00290069">
        <w:t>2.81</w:t>
      </w:r>
      <w:r>
        <w:t>, p =</w:t>
      </w:r>
      <w:r w:rsidR="00290069">
        <w:t>.00</w:t>
      </w:r>
      <w:r w:rsidR="00690B13">
        <w:t>6</w:t>
      </w:r>
      <w:r>
        <w:t>), and nested model comparisons favored the model with an effect of load</w:t>
      </w:r>
      <w:r w:rsidR="00690B13">
        <w:t xml:space="preserve"> (</w:t>
      </w:r>
      <w:r w:rsidR="00690B13">
        <w:rPr>
          <w:i/>
          <w:iCs/>
        </w:rPr>
        <w:t>X</w:t>
      </w:r>
      <w:r w:rsidR="00690B13">
        <w:rPr>
          <w:vertAlign w:val="superscript"/>
        </w:rPr>
        <w:t>2</w:t>
      </w:r>
      <w:r w:rsidR="00690B13">
        <w:t>(2) = 12.72, p = .002</w:t>
      </w:r>
      <w:r w:rsidR="00946C93">
        <w:t>)</w:t>
      </w:r>
      <w:r>
        <w:t xml:space="preserve">. </w:t>
      </w:r>
      <w:r w:rsidR="00290069">
        <w:t xml:space="preserve">We next assessed whether variability in the slopes for the effect of load would be best modeled with a random </w:t>
      </w:r>
      <w:r w:rsidR="00F80A18">
        <w:t>effect</w:t>
      </w:r>
      <w:r w:rsidR="00290069">
        <w:t>, but the random effect for the slope of load did not reach statistical significance (</w:t>
      </w:r>
      <w:r w:rsidR="00290069">
        <w:rPr>
          <w:i/>
          <w:iCs/>
        </w:rPr>
        <w:t>X</w:t>
      </w:r>
      <w:r w:rsidR="00290069">
        <w:rPr>
          <w:vertAlign w:val="superscript"/>
        </w:rPr>
        <w:t>2</w:t>
      </w:r>
      <w:r w:rsidR="00290069">
        <w:t>(49) = 63.68, p = .08)</w:t>
      </w:r>
      <w:r w:rsidR="00690B13">
        <w:t>, nor did the model fit improve (</w:t>
      </w:r>
      <w:r w:rsidR="00690B13">
        <w:rPr>
          <w:i/>
          <w:iCs/>
        </w:rPr>
        <w:t>X</w:t>
      </w:r>
      <w:r w:rsidR="00690B13">
        <w:rPr>
          <w:vertAlign w:val="superscript"/>
        </w:rPr>
        <w:t>2</w:t>
      </w:r>
      <w:r w:rsidR="00690B13">
        <w:t>(2) = 1.46, p &gt; .500</w:t>
      </w:r>
      <w:r w:rsidR="00290069">
        <w:t>.</w:t>
      </w:r>
      <w:r w:rsidR="00290069">
        <w:rPr>
          <w:vertAlign w:val="superscript"/>
        </w:rPr>
        <w:t xml:space="preserve"> </w:t>
      </w:r>
      <w:r w:rsidR="00290069">
        <w:rPr>
          <w:i/>
          <w:iCs/>
        </w:rPr>
        <w:t xml:space="preserve"> </w:t>
      </w:r>
      <w:r>
        <w:t xml:space="preserve">As such, </w:t>
      </w:r>
      <w:r w:rsidR="00290069">
        <w:t>the random parameter was not included in the model and the effect of load remained fixed</w:t>
      </w:r>
      <w:r>
        <w:t xml:space="preserve">. The final model consisted of a fixed effect for load and random intercepts. </w:t>
      </w:r>
    </w:p>
    <w:p w14:paraId="4FDA0F27" w14:textId="12E7A549" w:rsidR="00DE0FF0" w:rsidRDefault="00DE0FF0" w:rsidP="00946C93">
      <w:pPr>
        <w:pStyle w:val="BodyText"/>
        <w:ind w:firstLine="0"/>
      </w:pPr>
      <w:r w:rsidRPr="00946C93">
        <w:rPr>
          <w:b/>
          <w:bCs/>
        </w:rPr>
        <w:t>Level-1 Model:</w:t>
      </w:r>
      <w:r>
        <w:t xml:space="preserve"> Maximum </w:t>
      </w:r>
      <w:proofErr w:type="spellStart"/>
      <w:r>
        <w:t>Deviation</w:t>
      </w:r>
      <w:r w:rsidRPr="00946C93">
        <w:rPr>
          <w:vertAlign w:val="subscript"/>
        </w:rPr>
        <w:t>ti</w:t>
      </w:r>
      <w:proofErr w:type="spellEnd"/>
      <w:r>
        <w:t xml:space="preserve"> = π</w:t>
      </w:r>
      <w:r w:rsidRPr="00946C93">
        <w:rPr>
          <w:vertAlign w:val="subscript"/>
        </w:rPr>
        <w:t>0i</w:t>
      </w:r>
      <w:r>
        <w:t xml:space="preserve"> + π</w:t>
      </w:r>
      <w:r w:rsidRPr="00946C93">
        <w:rPr>
          <w:vertAlign w:val="subscript"/>
        </w:rPr>
        <w:t>1i</w:t>
      </w:r>
      <w:r>
        <w:t>*(</w:t>
      </w:r>
      <w:proofErr w:type="spellStart"/>
      <w:r>
        <w:t>Load</w:t>
      </w:r>
      <w:r w:rsidRPr="00946C93">
        <w:rPr>
          <w:vertAlign w:val="subscript"/>
        </w:rPr>
        <w:t>ti</w:t>
      </w:r>
      <w:proofErr w:type="spellEnd"/>
      <w:r>
        <w:t xml:space="preserve">) + </w:t>
      </w:r>
      <w:proofErr w:type="spellStart"/>
      <w:r>
        <w:t>e</w:t>
      </w:r>
      <w:r w:rsidRPr="00946C93">
        <w:rPr>
          <w:vertAlign w:val="subscript"/>
        </w:rPr>
        <w:t>ti</w:t>
      </w:r>
      <w:proofErr w:type="spellEnd"/>
    </w:p>
    <w:p w14:paraId="4F5832A5" w14:textId="77777777" w:rsidR="00DE0FF0" w:rsidRDefault="00DE0FF0" w:rsidP="00DE0FF0">
      <w:pPr>
        <w:pStyle w:val="BodyText"/>
        <w:ind w:firstLine="0"/>
      </w:pPr>
      <w:r w:rsidRPr="00946C93">
        <w:rPr>
          <w:b/>
        </w:rPr>
        <w:t>Level-2 Model</w:t>
      </w:r>
      <w:r>
        <w:rPr>
          <w:b/>
        </w:rPr>
        <w:t xml:space="preserve">: </w:t>
      </w:r>
      <w:r>
        <w:t>π</w:t>
      </w:r>
      <w:r w:rsidRPr="00946C93">
        <w:rPr>
          <w:vertAlign w:val="subscript"/>
        </w:rPr>
        <w:t>0i</w:t>
      </w:r>
      <w:r>
        <w:t xml:space="preserve"> = β</w:t>
      </w:r>
      <w:r w:rsidRPr="00946C93">
        <w:rPr>
          <w:vertAlign w:val="subscript"/>
        </w:rPr>
        <w:t>00</w:t>
      </w:r>
      <w:r>
        <w:t xml:space="preserve"> + r</w:t>
      </w:r>
      <w:r w:rsidRPr="00946C93">
        <w:rPr>
          <w:vertAlign w:val="subscript"/>
        </w:rPr>
        <w:t>0i</w:t>
      </w:r>
    </w:p>
    <w:p w14:paraId="6308F5C6" w14:textId="5242D1B2" w:rsidR="00DE0FF0" w:rsidRPr="00DE0FF0" w:rsidRDefault="00DE0FF0" w:rsidP="00946C93">
      <w:pPr>
        <w:pStyle w:val="BodyText"/>
        <w:ind w:left="1440" w:firstLine="0"/>
      </w:pPr>
      <w:r>
        <w:t xml:space="preserve">   π</w:t>
      </w:r>
      <w:r w:rsidRPr="00946C93">
        <w:rPr>
          <w:vertAlign w:val="subscript"/>
        </w:rPr>
        <w:t>1i</w:t>
      </w:r>
      <w:r>
        <w:t xml:space="preserve"> = β</w:t>
      </w:r>
      <w:r w:rsidRPr="00946C93">
        <w:rPr>
          <w:vertAlign w:val="subscript"/>
        </w:rPr>
        <w:t>10</w:t>
      </w:r>
    </w:p>
    <w:p w14:paraId="4D943B61" w14:textId="286D9E3D" w:rsidR="00E75F14" w:rsidRDefault="00C95E64">
      <w:pPr>
        <w:pStyle w:val="BodyText"/>
      </w:pPr>
      <w:r>
        <w:rPr>
          <w:noProof/>
        </w:rPr>
        <w:lastRenderedPageBreak/>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105C614E" w14:textId="0D6E7DEF" w:rsidR="00741A67" w:rsidRPr="00890073" w:rsidRDefault="00741A67" w:rsidP="00890073">
      <w:pPr>
        <w:pStyle w:val="BodyText"/>
        <w:ind w:firstLine="0"/>
        <w:rPr>
          <w:b/>
          <w:bCs/>
        </w:rPr>
      </w:pPr>
      <w:r>
        <w:rPr>
          <w:b/>
          <w:bCs/>
        </w:rPr>
        <w:t>Figure 3</w:t>
      </w:r>
      <w:r w:rsidR="00BA7EFC">
        <w:rPr>
          <w:b/>
          <w:bCs/>
        </w:rPr>
        <w:t>: Maximum deviations across the working memory load conditions. Maximum deviations during high cognitive load were greater than maximum deviations during low cognitive load, but there was no difference between maximum deviations during loads with emotional compared to non-emotional properties.</w:t>
      </w:r>
    </w:p>
    <w:p w14:paraId="134F5E36" w14:textId="5F7132A3" w:rsidR="00F24015" w:rsidRDefault="00F24015">
      <w:pPr>
        <w:pStyle w:val="Heading1"/>
      </w:pPr>
      <w:bookmarkStart w:id="26" w:name="references"/>
      <w:r>
        <w:t>Discussion</w:t>
      </w:r>
    </w:p>
    <w:p w14:paraId="1CF8C2F0" w14:textId="393FA645" w:rsidR="002A175A" w:rsidRDefault="002A175A" w:rsidP="002A175A">
      <w:pPr>
        <w:pStyle w:val="BodyText"/>
      </w:pPr>
      <w:r w:rsidRPr="00B25EE8">
        <w:t>Here we tested the effects of high 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r w:rsidR="00883A9D">
        <w:lastRenderedPageBreak/>
        <w:t>replicates</w:t>
      </w:r>
      <w:r w:rsidRPr="00B25EE8">
        <w:t xml:space="preserve"> 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ere larger during high cognitive load, suggesting that response competition increased with the cognitive demands of the task. This effect of increased response competition parallels other work suggesting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 We discuss these results in the context of the initial negativity hypothesis below.</w:t>
      </w:r>
    </w:p>
    <w:p w14:paraId="1A93A2AE" w14:textId="1C6ADC1F" w:rsidR="00F80A18" w:rsidRPr="00F80A18" w:rsidRDefault="00F80A18" w:rsidP="00890073">
      <w:pPr>
        <w:pStyle w:val="BodyText"/>
        <w:ind w:firstLine="0"/>
        <w:jc w:val="both"/>
        <w:rPr>
          <w:b/>
          <w:bCs/>
        </w:rPr>
      </w:pPr>
      <w:r>
        <w:rPr>
          <w:b/>
          <w:bCs/>
        </w:rPr>
        <w:t>Domain-specific effects</w:t>
      </w:r>
    </w:p>
    <w:p w14:paraId="44460866" w14:textId="24B2329B" w:rsidR="00C059E6" w:rsidRDefault="002A175A" w:rsidP="00E00E4F">
      <w:pPr>
        <w:pStyle w:val="BodyText"/>
      </w:pPr>
      <w:r w:rsidRPr="00890073">
        <w:tab/>
        <w:t xml:space="preserve">The </w:t>
      </w:r>
      <w:proofErr w:type="spellStart"/>
      <w:r w:rsidRPr="00890073">
        <w:t>intial</w:t>
      </w:r>
      <w:proofErr w:type="spellEnd"/>
      <w:r w:rsidRPr="00890073">
        <w:t xml:space="preserve">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2005) to induce high cognitive load with either emotional or non-emotional properties while participants made valence judgments of surprised facial expressions. Participants interpreted surprise as more negative during cognitive loads with emotional properties, suggesting that these loads specifically taxed the resources required for positive interpretations of ambiguity. There was no effect of high cognitive load</w:t>
      </w:r>
      <w:r w:rsidR="00E00E4F">
        <w:t xml:space="preserve"> </w:t>
      </w:r>
      <w:r w:rsidR="00C75F60">
        <w:t xml:space="preserve">on </w:t>
      </w:r>
      <w:r w:rsidR="00E00E4F">
        <w:t>subjective interpretations</w:t>
      </w:r>
      <w:r w:rsidRPr="00890073">
        <w:t>, providing a conceptual replication of previous work (</w:t>
      </w:r>
      <w:proofErr w:type="spellStart"/>
      <w:r w:rsidRPr="00890073">
        <w:t>Mattek</w:t>
      </w:r>
      <w:proofErr w:type="spellEnd"/>
      <w:r w:rsidRPr="00890073">
        <w:t xml:space="preserve"> et al., 2016). </w:t>
      </w:r>
      <w:r w:rsidR="00C75F60">
        <w:t>Notably, this was true for both</w:t>
      </w:r>
      <w:r w:rsidR="00F9524C">
        <w:t xml:space="preserve"> low and high</w:t>
      </w:r>
      <w:r w:rsidR="00C75F60">
        <w:t xml:space="preserve"> </w:t>
      </w:r>
      <w:r w:rsidR="00E00E4F">
        <w:t xml:space="preserve">cognitive </w:t>
      </w:r>
      <w:r w:rsidR="00C75F60">
        <w:t>load, suggesting that domain-specificity of cognitive load matters more than the load demands</w:t>
      </w:r>
      <w:r w:rsidR="00F9524C">
        <w:t xml:space="preserve"> for altering interpretations of ambiguity. </w:t>
      </w:r>
    </w:p>
    <w:p w14:paraId="0E5B3E84" w14:textId="6FD477BF" w:rsidR="002A175A" w:rsidRDefault="00C619F8" w:rsidP="00E00E4F">
      <w:pPr>
        <w:pStyle w:val="BodyText"/>
      </w:pPr>
      <w:r>
        <w:lastRenderedPageBreak/>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For instance, Neta et al. (201</w:t>
      </w:r>
      <w:r>
        <w:t>1</w:t>
      </w:r>
      <w:r w:rsidR="00110A99">
        <w:t xml:space="preserve">) found that performing an emotional expression-based n-back task recruited greater amygdala activation when compared to an identity-based task. </w:t>
      </w:r>
      <w:r w:rsidR="00215A03">
        <w:t xml:space="preserve">Given the initial negativity hypothesis’ prediction that positivity relies on regulation, 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his effect of load 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responses to emotional ambiguity</w:t>
      </w:r>
      <w:r w:rsidR="00915B97">
        <w:t>.</w:t>
      </w:r>
      <w:r w:rsidR="002A175A" w:rsidRPr="00890073">
        <w:t xml:space="preserve"> </w:t>
      </w:r>
    </w:p>
    <w:p w14:paraId="530FDE44" w14:textId="5C3C0A0B" w:rsidR="00F80A18" w:rsidRPr="00F80A18" w:rsidRDefault="00F80A18" w:rsidP="005E0250">
      <w:pPr>
        <w:pStyle w:val="BodyText"/>
        <w:ind w:firstLine="0"/>
        <w:rPr>
          <w:b/>
          <w:bCs/>
        </w:rPr>
      </w:pPr>
      <w:r>
        <w:rPr>
          <w:b/>
          <w:bCs/>
        </w:rPr>
        <w:t>Domain-general effects</w:t>
      </w:r>
    </w:p>
    <w:p w14:paraId="6AFCB1D2" w14:textId="07959336" w:rsidR="00915B97" w:rsidRDefault="00C94860" w:rsidP="002A175A">
      <w:pPr>
        <w:pStyle w:val="BodyText"/>
      </w:pPr>
      <w:r>
        <w:t xml:space="preserve">While subjective </w:t>
      </w:r>
      <w:proofErr w:type="spellStart"/>
      <w:r>
        <w:t>interpertations</w:t>
      </w:r>
      <w:proofErr w:type="spellEnd"/>
      <w:r>
        <w:t xml:space="preserve"> of ambiguity were susceptible to load type, the underlying cognitive-motor dynamics (i.e., maximum deviations) of these decisions were more susceptible to </w:t>
      </w:r>
      <w:r w:rsidR="00F80A18">
        <w:t xml:space="preserve">more domain-general </w:t>
      </w:r>
      <w:r>
        <w:t xml:space="preserve">cognitive load demands. That is, maximum deviations varied as a function of low compared to high cognitive load, but not when the emotional properties of the load changed. Specifically, there was evidence that high cognitive loads of any type result in larger </w:t>
      </w:r>
      <w:r>
        <w:lastRenderedPageBreak/>
        <w:t xml:space="preserve">maximum deviations. In two-choice designs, maximum deviations are </w:t>
      </w:r>
      <w:r w:rsidR="00227673">
        <w:t xml:space="preserve">often </w:t>
      </w:r>
      <w:r>
        <w:t xml:space="preserve">conceptualized as a measure of response competition for </w:t>
      </w:r>
      <w:r w:rsidR="00A86C7E">
        <w:t>ultimately</w:t>
      </w:r>
      <w:r>
        <w:t xml:space="preserve"> unchosen response</w:t>
      </w:r>
      <w:r w:rsidR="00A86C7E">
        <w:t>s</w:t>
      </w:r>
      <w:r>
        <w:t xml:space="preserve"> </w:t>
      </w:r>
      <w:r w:rsidR="00A86C7E">
        <w:t xml:space="preserve">or </w:t>
      </w:r>
      <w:r w:rsidR="00227673">
        <w:t>the</w:t>
      </w:r>
      <w:r w:rsidR="00A86C7E">
        <w:t xml:space="preserve"> degree of uncertainty during the response process </w:t>
      </w:r>
      <w:r>
        <w:t>(</w:t>
      </w:r>
      <w:proofErr w:type="spellStart"/>
      <w:r w:rsidR="00A86C7E">
        <w:t>Calcagni</w:t>
      </w:r>
      <w:proofErr w:type="spellEnd"/>
      <w:r w:rsidR="00A86C7E">
        <w:t xml:space="preserve">, Lombardi, &amp; Sulpizio, 2017; </w:t>
      </w:r>
      <w:r w:rsidR="002A40ED">
        <w:t xml:space="preserve">Freeman, Dale, &amp; Farmer, 2011; </w:t>
      </w:r>
      <w:proofErr w:type="spellStart"/>
      <w:r w:rsidR="00597B58">
        <w:t>Hehman</w:t>
      </w:r>
      <w:proofErr w:type="spellEnd"/>
      <w:r w:rsidR="00597B58">
        <w:t xml:space="preserve">, </w:t>
      </w:r>
      <w:proofErr w:type="spellStart"/>
      <w:r w:rsidR="00597B58">
        <w:t>Stolier</w:t>
      </w:r>
      <w:proofErr w:type="spellEnd"/>
      <w:r w:rsidR="00597B58">
        <w:t xml:space="preserve">, &amp; Freeman, </w:t>
      </w:r>
      <w:r w:rsidR="00A86C7E">
        <w:t>2015)</w:t>
      </w:r>
      <w:r>
        <w:t xml:space="preserve">. The tendency for </w:t>
      </w:r>
      <w:proofErr w:type="spellStart"/>
      <w:r>
        <w:t>indviduals</w:t>
      </w:r>
      <w:proofErr w:type="spellEnd"/>
      <w:r>
        <w:t xml:space="preserve"> to be more 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r w:rsidR="00227673">
        <w:t xml:space="preserve">Although </w:t>
      </w:r>
      <w:proofErr w:type="spellStart"/>
      <w:r w:rsidR="00227673">
        <w:t>Mattek</w:t>
      </w:r>
      <w:proofErr w:type="spellEnd"/>
      <w:r w:rsidR="00227673">
        <w:t xml:space="preserve"> and colleagues (2016) did not observe a main effect of cognitive load on the deviations of response trajectories, there was a disruptive effect on participants tendency to show smaller deviations for their mod</w:t>
      </w:r>
      <w:r w:rsidR="00873D74">
        <w:t>a</w:t>
      </w:r>
      <w:r w:rsidR="00227673">
        <w:t>l response</w:t>
      </w:r>
      <w:r w:rsidR="00873D74">
        <w:t xml:space="preserve"> (i.e., a response consistent with their general tendency or bias)</w:t>
      </w:r>
      <w:r w:rsidR="00227673">
        <w:t xml:space="preserve">. </w:t>
      </w:r>
      <w:r w:rsidR="008E3E2B">
        <w:t>At the least</w:t>
      </w:r>
      <w:r w:rsidR="007F3164">
        <w:t xml:space="preserve">, high cognitive load appears to interfere with typical mouse-based response trajectories during resolution of emotional ambiguity. </w:t>
      </w:r>
    </w:p>
    <w:p w14:paraId="103D42CE" w14:textId="5E9FBD6E"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w:t>
      </w:r>
      <w:r>
        <w:lastRenderedPageBreak/>
        <w:t xml:space="preserve">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t>Limitations and conclusions</w:t>
      </w:r>
    </w:p>
    <w:p w14:paraId="2DB0580C" w14:textId="5D1BF93F" w:rsidR="00915B97" w:rsidRDefault="008E3E2B" w:rsidP="003E2C2A">
      <w:pPr>
        <w:pStyle w:val="BodyText"/>
      </w:pPr>
      <w:r>
        <w:t>However, t</w:t>
      </w:r>
      <w:r w:rsidR="007F3164">
        <w:t>he present</w:t>
      </w:r>
      <w:r w:rsidR="002A5159">
        <w:t xml:space="preserve"> study is subject to limitations. For instance, despite the effect of cognitive load 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 xml:space="preserve">fullest extent possible, perhaps weakening some effects. Future work could address this by increasing the demands of the task, either through larger sets of image matrices (e.g., </w:t>
      </w:r>
      <w:r w:rsidR="00534819">
        <w:t>eight</w:t>
      </w:r>
      <w:r w:rsidR="002A5159">
        <w:t xml:space="preserve">, </w:t>
      </w:r>
      <w:r w:rsidR="00534819">
        <w:t>ten</w:t>
      </w:r>
      <w:r w:rsidR="002A5159">
        <w:t xml:space="preserve">, or more) or increasing the number of trials </w:t>
      </w:r>
      <w:r w:rsidR="005E0250">
        <w:t>so that participants view the same images across several matrices.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3F9B58B6" w:rsidR="00915B97" w:rsidRDefault="003E2C2A" w:rsidP="002A175A">
      <w:pPr>
        <w:pStyle w:val="BodyText"/>
      </w:pPr>
      <w:r>
        <w:t xml:space="preserve">Here we </w:t>
      </w:r>
      <w:r w:rsidR="00575DAF">
        <w:t xml:space="preserve">have </w:t>
      </w:r>
      <w:r w:rsidR="00FF02B7">
        <w:t>provide</w:t>
      </w:r>
      <w:r w:rsidR="00575DAF">
        <w:t>d</w:t>
      </w:r>
      <w:r w:rsidR="00FF02B7">
        <w:t xml:space="preserve"> both a conceptual replication and extension of </w:t>
      </w:r>
      <w:r>
        <w:t xml:space="preserve">previous work </w:t>
      </w:r>
      <w:r w:rsidR="00FF02B7">
        <w:t>which tested</w:t>
      </w:r>
      <w:r>
        <w:t xml:space="preserve"> the effects of high cognitive load on subjective interpretations of ambiguity, highlighting the importance of domain-</w:t>
      </w:r>
      <w:proofErr w:type="spellStart"/>
      <w:r>
        <w:t>specificty</w:t>
      </w:r>
      <w:proofErr w:type="spellEnd"/>
      <w:r>
        <w:t xml:space="preserve">. In other words, only cognitive loads which tax </w:t>
      </w:r>
      <w:r w:rsidR="005960C0">
        <w:t>emotion-related processing will lead to more negative interpretations of ambiguity</w:t>
      </w:r>
      <w:r>
        <w:t>.</w:t>
      </w:r>
      <w:r w:rsidR="00FF02B7">
        <w:t xml:space="preserve"> We posit that this effect relies on taxing neural resources related to ambiguity resolution and results in an increase in negativity, which is in line with our initial negativity hypothesis. We also demonstrated a domain-general effect of cognitive load on mouse trajectories, which could be further understood in future research</w:t>
      </w:r>
      <w:r w:rsidR="005960C0">
        <w:t xml:space="preserve">, but likely relies on the more domain-general demands of </w:t>
      </w:r>
      <w:r w:rsidR="005960C0">
        <w:lastRenderedPageBreak/>
        <w:t>high cognitive load within the cingulo-opercular network</w:t>
      </w:r>
      <w:r w:rsidR="00FF02B7">
        <w:t xml:space="preserve">. Future work should explore these effects to verify the neural processes underlying these behavioral phenomena. </w:t>
      </w:r>
    </w:p>
    <w:p w14:paraId="40436734" w14:textId="77777777" w:rsidR="003E2C2A" w:rsidRDefault="003E2C2A" w:rsidP="002A175A">
      <w:pPr>
        <w:pStyle w:val="BodyText"/>
        <w:ind w:firstLine="0"/>
      </w:pPr>
    </w:p>
    <w:p w14:paraId="3B0877A9" w14:textId="77777777" w:rsidR="005B1A05" w:rsidRDefault="005B1A05">
      <w:pPr>
        <w:pStyle w:val="Heading1"/>
      </w:pPr>
    </w:p>
    <w:p w14:paraId="033CCD54" w14:textId="77777777" w:rsidR="005B1A05" w:rsidRDefault="005B1A05">
      <w:pPr>
        <w:pStyle w:val="Heading1"/>
      </w:pPr>
    </w:p>
    <w:p w14:paraId="16203282" w14:textId="77777777" w:rsidR="005B1A05" w:rsidRDefault="005B1A05">
      <w:pPr>
        <w:pStyle w:val="Heading1"/>
      </w:pPr>
    </w:p>
    <w:p w14:paraId="3327D1A9" w14:textId="77777777" w:rsidR="005B1A05" w:rsidRDefault="005B1A05">
      <w:pPr>
        <w:pStyle w:val="Heading1"/>
      </w:pPr>
    </w:p>
    <w:p w14:paraId="20ED4493" w14:textId="77777777" w:rsidR="005B1A05" w:rsidRDefault="005B1A05">
      <w:pPr>
        <w:pStyle w:val="Heading1"/>
      </w:pPr>
    </w:p>
    <w:p w14:paraId="27D108CC" w14:textId="45E75903" w:rsidR="005B1A05" w:rsidRDefault="005B1A05">
      <w:pPr>
        <w:pStyle w:val="Heading1"/>
      </w:pPr>
    </w:p>
    <w:p w14:paraId="574E98A3" w14:textId="77777777" w:rsidR="005B1A05" w:rsidRPr="005B1A05" w:rsidRDefault="005B1A05" w:rsidP="00023423">
      <w:pPr>
        <w:pStyle w:val="BodyText"/>
      </w:pPr>
    </w:p>
    <w:p w14:paraId="7C951C4C" w14:textId="1EFA7715" w:rsidR="005B1A05" w:rsidRDefault="005B1A05">
      <w:pPr>
        <w:pStyle w:val="Heading1"/>
      </w:pPr>
    </w:p>
    <w:p w14:paraId="09B724BE" w14:textId="77777777" w:rsidR="00704CDD" w:rsidRPr="00704CDD" w:rsidRDefault="00704CDD" w:rsidP="00704CDD">
      <w:pPr>
        <w:pStyle w:val="BodyText"/>
      </w:pPr>
    </w:p>
    <w:p w14:paraId="47E4F458" w14:textId="77777777" w:rsidR="00704CDD" w:rsidRDefault="00704CDD" w:rsidP="00704CDD">
      <w:pPr>
        <w:pStyle w:val="Heading1"/>
      </w:pPr>
      <w:r>
        <w:lastRenderedPageBreak/>
        <w:t>References</w:t>
      </w:r>
    </w:p>
    <w:p w14:paraId="357EAE2F" w14:textId="77777777" w:rsidR="00704CDD" w:rsidRDefault="00704CDD" w:rsidP="00704CDD">
      <w:pPr>
        <w:pStyle w:val="FirstParagraph"/>
      </w:pPr>
      <w:bookmarkStart w:id="27"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1">
        <w:r>
          <w:rPr>
            <w:rStyle w:val="Hyperlink"/>
          </w:rPr>
          <w:t>10.1037/emo0000312</w:t>
        </w:r>
      </w:hyperlink>
    </w:p>
    <w:bookmarkEnd w:id="27"/>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28"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2">
        <w:r>
          <w:rPr>
            <w:rStyle w:val="Hyperlink"/>
          </w:rPr>
          <w:t>10.1177/1529100619832930</w:t>
        </w:r>
      </w:hyperlink>
    </w:p>
    <w:p w14:paraId="5F8AE9A8" w14:textId="77777777" w:rsidR="00704CDD" w:rsidRDefault="00704CDD" w:rsidP="00704CDD">
      <w:pPr>
        <w:pStyle w:val="BodyText"/>
      </w:pPr>
      <w:bookmarkStart w:id="29" w:name="ref-baumeister_self-regulation_1996"/>
      <w:bookmarkEnd w:id="28"/>
      <w:r>
        <w:t xml:space="preserve">Baumeister, R. F., &amp; Heatherton, T. F. (1996). Self-regulation failure: An overview. </w:t>
      </w:r>
      <w:r>
        <w:rPr>
          <w:i/>
        </w:rPr>
        <w:t>Psychological Inquiry</w:t>
      </w:r>
      <w:r>
        <w:t xml:space="preserve">, </w:t>
      </w:r>
      <w:r>
        <w:rPr>
          <w:i/>
        </w:rPr>
        <w:t>7</w:t>
      </w:r>
      <w:r>
        <w:t>(1), 1–15. doi:</w:t>
      </w:r>
      <w:hyperlink r:id="rId13">
        <w:r>
          <w:rPr>
            <w:rStyle w:val="Hyperlink"/>
          </w:rPr>
          <w:t>10.1207/s15327965pli0701_1</w:t>
        </w:r>
      </w:hyperlink>
    </w:p>
    <w:p w14:paraId="6F32B289" w14:textId="77777777" w:rsidR="00704CDD" w:rsidRDefault="00704CDD" w:rsidP="00704CDD">
      <w:pPr>
        <w:pStyle w:val="BodyText"/>
      </w:pPr>
      <w:bookmarkStart w:id="30" w:name="ref-blair_modulation_2007"/>
      <w:bookmarkEnd w:id="29"/>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4">
        <w:r>
          <w:rPr>
            <w:rStyle w:val="Hyperlink"/>
          </w:rPr>
          <w:t>10.1016/j.neuroimage.2006.11.048</w:t>
        </w:r>
      </w:hyperlink>
    </w:p>
    <w:bookmarkEnd w:id="30"/>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5">
        <w:r>
          <w:rPr>
            <w:rStyle w:val="Hyperlink"/>
          </w:rPr>
          <w:t>10.1038/s41598-017-14846-3</w:t>
        </w:r>
      </w:hyperlink>
    </w:p>
    <w:p w14:paraId="7A5CF24E" w14:textId="77777777" w:rsidR="00704CDD" w:rsidRDefault="00704CDD" w:rsidP="00704CDD">
      <w:pPr>
        <w:pStyle w:val="BodyText"/>
      </w:pPr>
      <w:bookmarkStart w:id="31"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6">
        <w:r>
          <w:rPr>
            <w:rStyle w:val="Hyperlink"/>
          </w:rPr>
          <w:t>10.1371/journal.pone.0197278</w:t>
        </w:r>
      </w:hyperlink>
    </w:p>
    <w:p w14:paraId="5AC890DF" w14:textId="77777777" w:rsidR="00704CDD" w:rsidRDefault="00704CDD" w:rsidP="00704CDD">
      <w:pPr>
        <w:pStyle w:val="BodyText"/>
      </w:pPr>
      <w:bookmarkStart w:id="32" w:name="ref-burnham_cognitive_2010"/>
      <w:bookmarkEnd w:id="31"/>
      <w:r>
        <w:lastRenderedPageBreak/>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17">
        <w:r>
          <w:rPr>
            <w:rStyle w:val="Hyperlink"/>
          </w:rPr>
          <w:t>10.1016/j.actpsy.2010.05.003</w:t>
        </w:r>
      </w:hyperlink>
    </w:p>
    <w:p w14:paraId="5B6AA2A3" w14:textId="77777777" w:rsidR="00704CDD" w:rsidRDefault="00704CDD" w:rsidP="00704CDD">
      <w:pPr>
        <w:pStyle w:val="BodyText"/>
      </w:pPr>
      <w:bookmarkStart w:id="33" w:name="ref-calcagni_analyzing_2017"/>
      <w:bookmarkEnd w:id="32"/>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18">
        <w:r>
          <w:rPr>
            <w:rStyle w:val="Hyperlink"/>
          </w:rPr>
          <w:t>10.3758/s13428-016-0839-5</w:t>
        </w:r>
      </w:hyperlink>
    </w:p>
    <w:p w14:paraId="24EE2913" w14:textId="77777777" w:rsidR="00704CDD" w:rsidRDefault="00704CDD" w:rsidP="00704CDD">
      <w:pPr>
        <w:pStyle w:val="BodyText"/>
      </w:pPr>
      <w:bookmarkStart w:id="34" w:name="ref-carroll_facial_1996"/>
      <w:bookmarkEnd w:id="33"/>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19">
        <w:r>
          <w:rPr>
            <w:rStyle w:val="Hyperlink"/>
          </w:rPr>
          <w:t>10.1037//0022-3514.70.2.205</w:t>
        </w:r>
      </w:hyperlink>
    </w:p>
    <w:p w14:paraId="5FAA79EB" w14:textId="77777777" w:rsidR="00704CDD" w:rsidRDefault="00704CDD" w:rsidP="00704CDD">
      <w:pPr>
        <w:pStyle w:val="BodyText"/>
      </w:pPr>
      <w:bookmarkStart w:id="35" w:name="ref-chandler_cognitive_1991"/>
      <w:bookmarkEnd w:id="34"/>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0">
        <w:r>
          <w:rPr>
            <w:rStyle w:val="Hyperlink"/>
          </w:rPr>
          <w:t>10.1207/s1532690xci0804_2</w:t>
        </w:r>
      </w:hyperlink>
    </w:p>
    <w:p w14:paraId="2A14192B" w14:textId="77777777" w:rsidR="00704CDD" w:rsidRDefault="00704CDD" w:rsidP="00704CDD">
      <w:pPr>
        <w:pStyle w:val="BodyText"/>
      </w:pPr>
      <w:bookmarkStart w:id="36" w:name="ref-darwin_expression_1872"/>
      <w:bookmarkEnd w:id="35"/>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37" w:name="ref-duncan_common_2000"/>
      <w:bookmarkEnd w:id="36"/>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1">
        <w:r>
          <w:rPr>
            <w:rStyle w:val="Hyperlink"/>
          </w:rPr>
          <w:t>10.1016/s0166-2236(00)01633-7</w:t>
        </w:r>
      </w:hyperlink>
    </w:p>
    <w:bookmarkEnd w:id="37"/>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2">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38"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3">
        <w:r>
          <w:rPr>
            <w:rStyle w:val="Hyperlink"/>
          </w:rPr>
          <w:t>10.1037/h0030377</w:t>
        </w:r>
      </w:hyperlink>
    </w:p>
    <w:p w14:paraId="07E1F325" w14:textId="77777777" w:rsidR="00704CDD" w:rsidRDefault="00704CDD" w:rsidP="00704CDD">
      <w:pPr>
        <w:pStyle w:val="BodyText"/>
      </w:pPr>
      <w:bookmarkStart w:id="39" w:name="ref-etkin_resolving_2006"/>
      <w:bookmarkEnd w:id="38"/>
      <w:proofErr w:type="spellStart"/>
      <w:r>
        <w:lastRenderedPageBreak/>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4">
        <w:r>
          <w:rPr>
            <w:rStyle w:val="Hyperlink"/>
          </w:rPr>
          <w:t>10.1016/j.neuron.2006.07.029</w:t>
        </w:r>
      </w:hyperlink>
    </w:p>
    <w:p w14:paraId="02397C55" w14:textId="77777777" w:rsidR="00704CDD" w:rsidRDefault="00704CDD" w:rsidP="00704CDD">
      <w:pPr>
        <w:pStyle w:val="BodyText"/>
      </w:pPr>
      <w:bookmarkStart w:id="40" w:name="ref-flexas_affective_2013"/>
      <w:bookmarkEnd w:id="39"/>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5">
        <w:r>
          <w:rPr>
            <w:rStyle w:val="Hyperlink"/>
          </w:rPr>
          <w:t>10.1371/journal.pone.0080154</w:t>
        </w:r>
      </w:hyperlink>
    </w:p>
    <w:bookmarkEnd w:id="40"/>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6">
        <w:r>
          <w:rPr>
            <w:rStyle w:val="Hyperlink"/>
          </w:rPr>
          <w:t>10.3758/BRM.42.1.226</w:t>
        </w:r>
      </w:hyperlink>
    </w:p>
    <w:p w14:paraId="6AFD3F61" w14:textId="77777777" w:rsidR="00704CDD" w:rsidRDefault="00704CDD" w:rsidP="00704CDD">
      <w:pPr>
        <w:pStyle w:val="BodyText"/>
      </w:pPr>
      <w:bookmarkStart w:id="41" w:name="ref-freeman_hand_2011"/>
      <w:r>
        <w:t xml:space="preserve">Freeman, J., Dale, R., &amp; Farmer, T. (2011). Hand in motion reveals mind in motion. </w:t>
      </w:r>
      <w:r>
        <w:rPr>
          <w:i/>
        </w:rPr>
        <w:t>Frontiers in Psychology</w:t>
      </w:r>
      <w:r>
        <w:t xml:space="preserve">, </w:t>
      </w:r>
      <w:r>
        <w:rPr>
          <w:i/>
        </w:rPr>
        <w:t>2</w:t>
      </w:r>
      <w:r>
        <w:t>. doi:</w:t>
      </w:r>
      <w:hyperlink r:id="rId27">
        <w:r>
          <w:rPr>
            <w:rStyle w:val="Hyperlink"/>
          </w:rPr>
          <w:t>10.3389/fpsyg.2011.00059</w:t>
        </w:r>
      </w:hyperlink>
    </w:p>
    <w:p w14:paraId="10756E3E" w14:textId="77777777" w:rsidR="00704CDD" w:rsidRDefault="00704CDD" w:rsidP="00704CDD">
      <w:pPr>
        <w:pStyle w:val="BodyText"/>
      </w:pPr>
      <w:bookmarkStart w:id="42" w:name="ref-frijda_emotions_1986"/>
      <w:bookmarkEnd w:id="41"/>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43" w:name="ref-frith_role_2009"/>
      <w:bookmarkEnd w:id="42"/>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28">
        <w:r>
          <w:rPr>
            <w:rStyle w:val="Hyperlink"/>
          </w:rPr>
          <w:t>10.1098/rstb.2009.0142</w:t>
        </w:r>
      </w:hyperlink>
    </w:p>
    <w:p w14:paraId="6701EBD7" w14:textId="77777777" w:rsidR="00704CDD" w:rsidRDefault="00704CDD" w:rsidP="00704CDD">
      <w:pPr>
        <w:pStyle w:val="BodyText"/>
      </w:pPr>
      <w:bookmarkStart w:id="44" w:name="ref-green_factors_2018"/>
      <w:bookmarkEnd w:id="43"/>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29">
        <w:r>
          <w:rPr>
            <w:rStyle w:val="Hyperlink"/>
          </w:rPr>
          <w:t>10.1080/02699931.2016.1273200</w:t>
        </w:r>
      </w:hyperlink>
    </w:p>
    <w:p w14:paraId="4FC19090" w14:textId="77777777" w:rsidR="00704CDD" w:rsidRDefault="00704CDD" w:rsidP="00704CDD">
      <w:pPr>
        <w:pStyle w:val="BodyText"/>
      </w:pPr>
      <w:bookmarkStart w:id="45" w:name="ref-hehman_advanced_2015"/>
      <w:bookmarkEnd w:id="44"/>
      <w:proofErr w:type="spellStart"/>
      <w:r>
        <w:lastRenderedPageBreak/>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0">
        <w:r>
          <w:rPr>
            <w:rStyle w:val="Hyperlink"/>
          </w:rPr>
          <w:t>10.1177/1368430214538325</w:t>
        </w:r>
      </w:hyperlink>
    </w:p>
    <w:p w14:paraId="4FD3CF02" w14:textId="77777777" w:rsidR="00704CDD" w:rsidRDefault="00704CDD" w:rsidP="00704CDD">
      <w:pPr>
        <w:pStyle w:val="BodyText"/>
      </w:pPr>
      <w:bookmarkStart w:id="46" w:name="ref-izard_innate_1994"/>
      <w:bookmarkEnd w:id="45"/>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1">
        <w:r>
          <w:rPr>
            <w:rStyle w:val="Hyperlink"/>
          </w:rPr>
          <w:t>10.1037/0033-2909.115.2.288</w:t>
        </w:r>
      </w:hyperlink>
    </w:p>
    <w:p w14:paraId="0BB972BF" w14:textId="77777777" w:rsidR="00704CDD" w:rsidRDefault="00704CDD" w:rsidP="00704CDD">
      <w:pPr>
        <w:pStyle w:val="BodyText"/>
      </w:pPr>
      <w:bookmarkStart w:id="47" w:name="ref-jiaping_empathy_2017"/>
      <w:bookmarkEnd w:id="46"/>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2">
        <w:r>
          <w:rPr>
            <w:rStyle w:val="Hyperlink"/>
          </w:rPr>
          <w:t>10.3724/SP.J.1041.2017.00622</w:t>
        </w:r>
      </w:hyperlink>
    </w:p>
    <w:p w14:paraId="6473B5E4" w14:textId="77777777" w:rsidR="00704CDD" w:rsidRDefault="00704CDD" w:rsidP="00704CDD">
      <w:pPr>
        <w:pStyle w:val="BodyText"/>
      </w:pPr>
      <w:bookmarkStart w:id="48" w:name="ref-kim_inverse_2003"/>
      <w:bookmarkEnd w:id="47"/>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3">
        <w:r>
          <w:rPr>
            <w:rStyle w:val="Hyperlink"/>
          </w:rPr>
          <w:t>10.1097/00001756-200312190-00006</w:t>
        </w:r>
      </w:hyperlink>
    </w:p>
    <w:p w14:paraId="4615E7FC" w14:textId="77777777" w:rsidR="00704CDD" w:rsidRDefault="00704CDD" w:rsidP="00704CDD">
      <w:pPr>
        <w:pStyle w:val="BodyText"/>
      </w:pPr>
      <w:bookmarkStart w:id="49" w:name="ref-kim_contextual_2004"/>
      <w:bookmarkEnd w:id="48"/>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4">
        <w:r>
          <w:rPr>
            <w:rStyle w:val="Hyperlink"/>
          </w:rPr>
          <w:t>10.1162/0898929042947865</w:t>
        </w:r>
      </w:hyperlink>
    </w:p>
    <w:p w14:paraId="51718790" w14:textId="77777777" w:rsidR="00704CDD" w:rsidRDefault="00704CDD" w:rsidP="00704CDD">
      <w:pPr>
        <w:pStyle w:val="BodyText"/>
      </w:pPr>
      <w:bookmarkStart w:id="50" w:name="ref-knight_aging_2007"/>
      <w:bookmarkEnd w:id="49"/>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5">
        <w:r>
          <w:rPr>
            <w:rStyle w:val="Hyperlink"/>
          </w:rPr>
          <w:t>10.1037/1528-3542.7.4.705</w:t>
        </w:r>
      </w:hyperlink>
    </w:p>
    <w:p w14:paraId="0B6A7110" w14:textId="77777777" w:rsidR="00704CDD" w:rsidRDefault="00704CDD" w:rsidP="00704CDD">
      <w:pPr>
        <w:pStyle w:val="BodyText"/>
      </w:pPr>
      <w:bookmarkStart w:id="51" w:name="ref-krieglmeyer_being_2010"/>
      <w:bookmarkEnd w:id="50"/>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6">
        <w:r>
          <w:rPr>
            <w:rStyle w:val="Hyperlink"/>
          </w:rPr>
          <w:t>10.1177/0956797610365131</w:t>
        </w:r>
      </w:hyperlink>
    </w:p>
    <w:p w14:paraId="0D802CCF" w14:textId="77777777" w:rsidR="00704CDD" w:rsidRDefault="00704CDD" w:rsidP="00704CDD">
      <w:pPr>
        <w:pStyle w:val="BodyText"/>
      </w:pPr>
      <w:bookmarkStart w:id="52" w:name="ref-kron_feelings_2010"/>
      <w:bookmarkEnd w:id="51"/>
      <w:proofErr w:type="spellStart"/>
      <w:r>
        <w:lastRenderedPageBreak/>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37">
        <w:r>
          <w:rPr>
            <w:rStyle w:val="Hyperlink"/>
          </w:rPr>
          <w:t>10.1037/a0020008</w:t>
        </w:r>
      </w:hyperlink>
    </w:p>
    <w:p w14:paraId="0943CB4F" w14:textId="77777777" w:rsidR="00704CDD" w:rsidRDefault="00704CDD" w:rsidP="00704CDD">
      <w:pPr>
        <w:pStyle w:val="BodyText"/>
      </w:pPr>
      <w:bookmarkStart w:id="53" w:name="ref-kujawa_altered_2016"/>
      <w:bookmarkEnd w:id="52"/>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38">
        <w:r>
          <w:rPr>
            <w:rStyle w:val="Hyperlink"/>
          </w:rPr>
          <w:t>10.1016/j.bpsc.2016.01.006</w:t>
        </w:r>
      </w:hyperlink>
    </w:p>
    <w:bookmarkEnd w:id="53"/>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54"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39">
        <w:r>
          <w:rPr>
            <w:rStyle w:val="Hyperlink"/>
          </w:rPr>
          <w:t>10.3758/BF03196756</w:t>
        </w:r>
      </w:hyperlink>
    </w:p>
    <w:bookmarkEnd w:id="54"/>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0">
        <w:r>
          <w:rPr>
            <w:rStyle w:val="Hyperlink"/>
          </w:rPr>
          <w:t>10.1037/0096-3445.133.3.339</w:t>
        </w:r>
      </w:hyperlink>
    </w:p>
    <w:p w14:paraId="642A7C5F" w14:textId="77777777" w:rsidR="00704CDD" w:rsidRDefault="00704CDD" w:rsidP="00704CDD">
      <w:pPr>
        <w:pStyle w:val="BodyText"/>
      </w:pPr>
      <w:bookmarkStart w:id="55"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1">
        <w:r>
          <w:rPr>
            <w:rStyle w:val="Hyperlink"/>
          </w:rPr>
          <w:t>10.1037/h0044635</w:t>
        </w:r>
      </w:hyperlink>
    </w:p>
    <w:bookmarkEnd w:id="55"/>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56" w:name="ref-mather_aging_2005"/>
      <w:r>
        <w:lastRenderedPageBreak/>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2">
        <w:r>
          <w:rPr>
            <w:rStyle w:val="Hyperlink"/>
          </w:rPr>
          <w:t>10.1016/j.tics.2005.08.005</w:t>
        </w:r>
      </w:hyperlink>
    </w:p>
    <w:bookmarkEnd w:id="56"/>
    <w:p w14:paraId="193D6161" w14:textId="77777777" w:rsidR="00704CDD" w:rsidRDefault="00704CDD" w:rsidP="00704CDD">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3">
        <w:r>
          <w:rPr>
            <w:rStyle w:val="Hyperlink"/>
          </w:rPr>
          <w:t>10.1037/emo0000148</w:t>
        </w:r>
      </w:hyperlink>
    </w:p>
    <w:p w14:paraId="62CD742B" w14:textId="77777777" w:rsidR="00704CDD" w:rsidRDefault="00704CDD" w:rsidP="00704CDD">
      <w:pPr>
        <w:pStyle w:val="BodyText"/>
      </w:pPr>
      <w:bookmarkStart w:id="57"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4">
        <w:r>
          <w:rPr>
            <w:rStyle w:val="Hyperlink"/>
          </w:rPr>
          <w:t>10.1037/0022-3514.74.3.774</w:t>
        </w:r>
      </w:hyperlink>
    </w:p>
    <w:p w14:paraId="7EEE93B9" w14:textId="77777777" w:rsidR="00704CDD" w:rsidRDefault="00704CDD" w:rsidP="00704CDD">
      <w:pPr>
        <w:pStyle w:val="BodyText"/>
      </w:pPr>
      <w:bookmarkStart w:id="58" w:name="ref-murphy_twenty_2016"/>
      <w:bookmarkEnd w:id="57"/>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5">
        <w:r>
          <w:rPr>
            <w:rStyle w:val="Hyperlink"/>
          </w:rPr>
          <w:t>10.3758/s13423-015-0982-5</w:t>
        </w:r>
      </w:hyperlink>
    </w:p>
    <w:p w14:paraId="21A614F3" w14:textId="77777777" w:rsidR="00704CDD" w:rsidRDefault="00704CDD" w:rsidP="00704CDD">
      <w:pPr>
        <w:pStyle w:val="BodyText"/>
      </w:pPr>
      <w:bookmarkStart w:id="59" w:name="ref-nagamatsu_increased_2011"/>
      <w:bookmarkEnd w:id="58"/>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6">
        <w:r>
          <w:rPr>
            <w:rStyle w:val="Hyperlink"/>
          </w:rPr>
          <w:t>10.1037/a0022929</w:t>
        </w:r>
      </w:hyperlink>
    </w:p>
    <w:p w14:paraId="7B7E61C0" w14:textId="77777777" w:rsidR="00704CDD" w:rsidRDefault="00704CDD" w:rsidP="00704CDD">
      <w:pPr>
        <w:pStyle w:val="BodyText"/>
      </w:pPr>
      <w:bookmarkStart w:id="60" w:name="ref-nee_interference_2007"/>
      <w:bookmarkEnd w:id="59"/>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47">
        <w:r>
          <w:rPr>
            <w:rStyle w:val="Hyperlink"/>
          </w:rPr>
          <w:t>10.3758/CABN.7.1.1</w:t>
        </w:r>
      </w:hyperlink>
    </w:p>
    <w:p w14:paraId="3A78FAC9" w14:textId="77777777" w:rsidR="00704CDD" w:rsidRDefault="00704CDD" w:rsidP="00704CDD">
      <w:pPr>
        <w:pStyle w:val="BodyText"/>
      </w:pPr>
      <w:bookmarkStart w:id="61" w:name="ref-neta_valence_2011"/>
      <w:bookmarkEnd w:id="60"/>
      <w:r>
        <w:t xml:space="preserve">Neta, M., Davis, F. C., &amp; Whalen, P. J. (2011). Valence resolution of ambiguous facial expressions using an emotional oddball task. </w:t>
      </w:r>
      <w:r>
        <w:rPr>
          <w:i/>
        </w:rPr>
        <w:t>Emotion</w:t>
      </w:r>
      <w:r>
        <w:t xml:space="preserve">, </w:t>
      </w:r>
      <w:r>
        <w:rPr>
          <w:i/>
        </w:rPr>
        <w:t>11</w:t>
      </w:r>
      <w:r>
        <w:t>(6), 1425–1433. doi:</w:t>
      </w:r>
      <w:hyperlink r:id="rId48">
        <w:r>
          <w:rPr>
            <w:rStyle w:val="Hyperlink"/>
          </w:rPr>
          <w:t>10.1037/a0022993</w:t>
        </w:r>
      </w:hyperlink>
    </w:p>
    <w:bookmarkEnd w:id="61"/>
    <w:p w14:paraId="4E39CA8F" w14:textId="77777777" w:rsidR="00704CDD" w:rsidRDefault="00704CDD" w:rsidP="00704CDD">
      <w:pPr>
        <w:pStyle w:val="BodyText"/>
      </w:pPr>
      <w:r>
        <w:lastRenderedPageBreak/>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49">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0">
        <w:r>
          <w:rPr>
            <w:rStyle w:val="Hyperlink"/>
          </w:rPr>
          <w:t>10.1037/a0016819</w:t>
        </w:r>
      </w:hyperlink>
    </w:p>
    <w:p w14:paraId="5903980B" w14:textId="77777777" w:rsidR="00704CDD" w:rsidRDefault="00704CDD" w:rsidP="00704CDD">
      <w:pPr>
        <w:pStyle w:val="BodyText"/>
      </w:pPr>
      <w:bookmarkStart w:id="62"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1">
        <w:r>
          <w:rPr>
            <w:rStyle w:val="Hyperlink"/>
          </w:rPr>
          <w:t>10.1016/j.neuroimage.2014.05.053</w:t>
        </w:r>
      </w:hyperlink>
    </w:p>
    <w:p w14:paraId="79ECD115" w14:textId="77777777" w:rsidR="00704CDD" w:rsidRDefault="00704CDD" w:rsidP="00704CDD">
      <w:pPr>
        <w:pStyle w:val="BodyText"/>
      </w:pPr>
      <w:bookmarkStart w:id="63" w:name="ref-neta_dont_2016-1"/>
      <w:bookmarkEnd w:id="62"/>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2">
        <w:r>
          <w:rPr>
            <w:rStyle w:val="Hyperlink"/>
          </w:rPr>
          <w:t>10.1037/emo0000181</w:t>
        </w:r>
      </w:hyperlink>
    </w:p>
    <w:bookmarkEnd w:id="63"/>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3">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4">
        <w:r>
          <w:rPr>
            <w:rStyle w:val="Hyperlink"/>
          </w:rPr>
          <w:t>10.1093/scan/nsy049</w:t>
        </w:r>
      </w:hyperlink>
    </w:p>
    <w:p w14:paraId="0C4676FC" w14:textId="77777777" w:rsidR="00704CDD" w:rsidRDefault="00704CDD" w:rsidP="00704CDD">
      <w:pPr>
        <w:pStyle w:val="BodyText"/>
      </w:pPr>
      <w:bookmarkStart w:id="64"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5">
        <w:r>
          <w:rPr>
            <w:rStyle w:val="Hyperlink"/>
          </w:rPr>
          <w:t>10.1037/0022-3514.78.6.1092</w:t>
        </w:r>
      </w:hyperlink>
    </w:p>
    <w:p w14:paraId="064F6BA8" w14:textId="77777777" w:rsidR="00704CDD" w:rsidRDefault="00704CDD" w:rsidP="00704CDD">
      <w:pPr>
        <w:pStyle w:val="BodyText"/>
      </w:pPr>
      <w:bookmarkStart w:id="65" w:name="ref-said_statistical_2011"/>
      <w:bookmarkEnd w:id="64"/>
      <w:r>
        <w:lastRenderedPageBreak/>
        <w:t xml:space="preserve">Said, C. P., &amp; Todorov, A. (2011). A statistical model of facial attractiveness. </w:t>
      </w:r>
      <w:r>
        <w:rPr>
          <w:i/>
        </w:rPr>
        <w:t>Psychological Science</w:t>
      </w:r>
      <w:r>
        <w:t xml:space="preserve">, </w:t>
      </w:r>
      <w:r>
        <w:rPr>
          <w:i/>
        </w:rPr>
        <w:t>22</w:t>
      </w:r>
      <w:r>
        <w:t>(9), 1183–1190. doi:</w:t>
      </w:r>
      <w:hyperlink r:id="rId56">
        <w:r>
          <w:rPr>
            <w:rStyle w:val="Hyperlink"/>
          </w:rPr>
          <w:t>10.1177/0956797611419169</w:t>
        </w:r>
      </w:hyperlink>
    </w:p>
    <w:p w14:paraId="2FE1B1CC" w14:textId="77777777" w:rsidR="00704CDD" w:rsidRDefault="00704CDD" w:rsidP="00704CDD">
      <w:pPr>
        <w:pStyle w:val="BodyText"/>
      </w:pPr>
      <w:bookmarkStart w:id="66" w:name="ref-scalf_competition_2013"/>
      <w:bookmarkEnd w:id="65"/>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57">
        <w:r>
          <w:rPr>
            <w:rStyle w:val="Hyperlink"/>
          </w:rPr>
          <w:t>10.3389/fpsyg.2013.00243</w:t>
        </w:r>
      </w:hyperlink>
    </w:p>
    <w:p w14:paraId="006EA792" w14:textId="77777777" w:rsidR="00704CDD" w:rsidRDefault="00704CDD" w:rsidP="00704CDD">
      <w:pPr>
        <w:pStyle w:val="BodyText"/>
      </w:pPr>
      <w:bookmarkStart w:id="67" w:name="ref-sheppes_divergent_2008"/>
      <w:bookmarkEnd w:id="66"/>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58">
        <w:r>
          <w:rPr>
            <w:rStyle w:val="Hyperlink"/>
          </w:rPr>
          <w:t>10.1037/a0013711</w:t>
        </w:r>
      </w:hyperlink>
    </w:p>
    <w:p w14:paraId="301F31F4" w14:textId="77777777" w:rsidR="00704CDD" w:rsidRDefault="00704CDD" w:rsidP="00704CDD">
      <w:pPr>
        <w:pStyle w:val="BodyText"/>
      </w:pPr>
      <w:bookmarkStart w:id="68" w:name="ref-sterzer_neural_2002"/>
      <w:bookmarkEnd w:id="67"/>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59">
        <w:r>
          <w:rPr>
            <w:rStyle w:val="Hyperlink"/>
          </w:rPr>
          <w:t>10.1006/nimg.2001.1030</w:t>
        </w:r>
      </w:hyperlink>
    </w:p>
    <w:p w14:paraId="37CC3409" w14:textId="77777777" w:rsidR="00704CDD" w:rsidRDefault="00704CDD" w:rsidP="00704CDD">
      <w:pPr>
        <w:pStyle w:val="BodyText"/>
      </w:pPr>
      <w:bookmarkStart w:id="69" w:name="ref-storbeck_performance_2012"/>
      <w:bookmarkEnd w:id="68"/>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0">
        <w:r>
          <w:rPr>
            <w:rStyle w:val="Hyperlink"/>
          </w:rPr>
          <w:t>10.1037/a0026322</w:t>
        </w:r>
      </w:hyperlink>
    </w:p>
    <w:p w14:paraId="2FF50CCF" w14:textId="77777777" w:rsidR="00704CDD" w:rsidRDefault="00704CDD" w:rsidP="00704CDD">
      <w:pPr>
        <w:pStyle w:val="BodyText"/>
      </w:pPr>
      <w:bookmarkStart w:id="70" w:name="ref-thomas_impact_2017"/>
      <w:bookmarkEnd w:id="69"/>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1">
        <w:r>
          <w:rPr>
            <w:rStyle w:val="Hyperlink"/>
          </w:rPr>
          <w:t>10.1097/NCQ.0000000000000256</w:t>
        </w:r>
      </w:hyperlink>
    </w:p>
    <w:p w14:paraId="66F92096" w14:textId="77777777" w:rsidR="00704CDD" w:rsidRDefault="00704CDD" w:rsidP="00704CDD">
      <w:pPr>
        <w:pStyle w:val="BodyText"/>
      </w:pPr>
      <w:bookmarkStart w:id="71" w:name="ref-thompson-schill_role_1997"/>
      <w:bookmarkEnd w:id="70"/>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2">
        <w:r>
          <w:rPr>
            <w:rStyle w:val="Hyperlink"/>
          </w:rPr>
          <w:t>10.1073/pnas.94.26.14792</w:t>
        </w:r>
      </w:hyperlink>
    </w:p>
    <w:p w14:paraId="7E640DF4" w14:textId="77777777" w:rsidR="00704CDD" w:rsidRDefault="00704CDD" w:rsidP="00704CDD">
      <w:pPr>
        <w:pStyle w:val="BodyText"/>
      </w:pPr>
      <w:bookmarkStart w:id="72" w:name="ref-todorov_evaluating_2008"/>
      <w:bookmarkEnd w:id="71"/>
      <w:r>
        <w:lastRenderedPageBreak/>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3">
        <w:r>
          <w:rPr>
            <w:rStyle w:val="Hyperlink"/>
          </w:rPr>
          <w:t>10.1093/scan/nsn009</w:t>
        </w:r>
      </w:hyperlink>
    </w:p>
    <w:p w14:paraId="5F784652" w14:textId="77777777" w:rsidR="00704CDD" w:rsidRDefault="00704CDD" w:rsidP="00704CDD">
      <w:pPr>
        <w:pStyle w:val="BodyText"/>
      </w:pPr>
      <w:bookmarkStart w:id="73" w:name="ref-tottenham_nimstim_2009-1"/>
      <w:bookmarkEnd w:id="72"/>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4">
        <w:r>
          <w:rPr>
            <w:rStyle w:val="Hyperlink"/>
          </w:rPr>
          <w:t>10.1016/j.psychres.2008.05.006</w:t>
        </w:r>
      </w:hyperlink>
    </w:p>
    <w:bookmarkEnd w:id="73"/>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5">
        <w:r>
          <w:rPr>
            <w:rStyle w:val="Hyperlink"/>
          </w:rPr>
          <w:t>10.1016/j.psychres.2008.05.006</w:t>
        </w:r>
      </w:hyperlink>
    </w:p>
    <w:p w14:paraId="2B058E9C" w14:textId="77777777" w:rsidR="00704CDD" w:rsidRDefault="00704CDD" w:rsidP="00704CDD">
      <w:pPr>
        <w:pStyle w:val="BodyText"/>
      </w:pPr>
      <w:bookmarkStart w:id="74"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6">
        <w:r>
          <w:rPr>
            <w:rStyle w:val="Hyperlink"/>
          </w:rPr>
          <w:t>10.1027/1618-3169/a000333</w:t>
        </w:r>
      </w:hyperlink>
    </w:p>
    <w:bookmarkEnd w:id="74"/>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67">
        <w:r>
          <w:rPr>
            <w:rStyle w:val="Hyperlink"/>
          </w:rPr>
          <w:t>10.1016/j.neuroimage.2009.01.016</w:t>
        </w:r>
      </w:hyperlink>
    </w:p>
    <w:bookmarkEnd w:id="26"/>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A380B" w14:textId="77777777" w:rsidR="00D83E70" w:rsidRDefault="00D83E70">
      <w:pPr>
        <w:spacing w:after="0"/>
      </w:pPr>
      <w:r>
        <w:separator/>
      </w:r>
    </w:p>
  </w:endnote>
  <w:endnote w:type="continuationSeparator" w:id="0">
    <w:p w14:paraId="53236E6F" w14:textId="77777777" w:rsidR="00D83E70" w:rsidRDefault="00D83E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F236F" w14:textId="77777777" w:rsidR="00D83E70" w:rsidRDefault="00D83E70">
      <w:r>
        <w:separator/>
      </w:r>
    </w:p>
  </w:footnote>
  <w:footnote w:type="continuationSeparator" w:id="0">
    <w:p w14:paraId="238C763D" w14:textId="77777777" w:rsidR="00D83E70" w:rsidRDefault="00D83E70">
      <w:r>
        <w:continuationSeparator/>
      </w:r>
    </w:p>
  </w:footnote>
  <w:footnote w:id="1">
    <w:p w14:paraId="59D3E401" w14:textId="77777777" w:rsidR="00E7696F" w:rsidRDefault="00E7696F">
      <w:pPr>
        <w:pStyle w:val="FootnoteText"/>
      </w:pPr>
      <w:r>
        <w:rPr>
          <w:rStyle w:val="FootnoteReference"/>
        </w:rPr>
        <w:footnoteRef/>
      </w:r>
      <w:r>
        <w:t xml:space="preserve"> Some versions of the task only included 142 trials due to a programming err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23423"/>
    <w:rsid w:val="00034C53"/>
    <w:rsid w:val="00040A7D"/>
    <w:rsid w:val="00042A20"/>
    <w:rsid w:val="000563C5"/>
    <w:rsid w:val="000613DA"/>
    <w:rsid w:val="00083EDB"/>
    <w:rsid w:val="000A0E84"/>
    <w:rsid w:val="000B5F17"/>
    <w:rsid w:val="000C2DC1"/>
    <w:rsid w:val="000C424B"/>
    <w:rsid w:val="000E41EE"/>
    <w:rsid w:val="000F0E9A"/>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548C"/>
    <w:rsid w:val="00155F99"/>
    <w:rsid w:val="00193F24"/>
    <w:rsid w:val="00195F0F"/>
    <w:rsid w:val="00196E80"/>
    <w:rsid w:val="001A3D7B"/>
    <w:rsid w:val="001A4F88"/>
    <w:rsid w:val="001B3916"/>
    <w:rsid w:val="001B55B7"/>
    <w:rsid w:val="001B57C9"/>
    <w:rsid w:val="001C09FE"/>
    <w:rsid w:val="001C3B4D"/>
    <w:rsid w:val="001D3B70"/>
    <w:rsid w:val="00203FC9"/>
    <w:rsid w:val="00215A03"/>
    <w:rsid w:val="002169AF"/>
    <w:rsid w:val="00222302"/>
    <w:rsid w:val="00227673"/>
    <w:rsid w:val="00236E5E"/>
    <w:rsid w:val="00242DF1"/>
    <w:rsid w:val="00253B39"/>
    <w:rsid w:val="00272132"/>
    <w:rsid w:val="00284FBD"/>
    <w:rsid w:val="00285CB2"/>
    <w:rsid w:val="00290069"/>
    <w:rsid w:val="002A175A"/>
    <w:rsid w:val="002A2300"/>
    <w:rsid w:val="002A40ED"/>
    <w:rsid w:val="002A5159"/>
    <w:rsid w:val="002D0958"/>
    <w:rsid w:val="002D1E2F"/>
    <w:rsid w:val="002D6F0B"/>
    <w:rsid w:val="002E1F6A"/>
    <w:rsid w:val="002E471A"/>
    <w:rsid w:val="003069BB"/>
    <w:rsid w:val="00306A02"/>
    <w:rsid w:val="003119BB"/>
    <w:rsid w:val="003160F8"/>
    <w:rsid w:val="00324684"/>
    <w:rsid w:val="003342C3"/>
    <w:rsid w:val="003457CB"/>
    <w:rsid w:val="003477BB"/>
    <w:rsid w:val="00352D2B"/>
    <w:rsid w:val="00352DC8"/>
    <w:rsid w:val="0035400A"/>
    <w:rsid w:val="00360408"/>
    <w:rsid w:val="0037699D"/>
    <w:rsid w:val="003774D8"/>
    <w:rsid w:val="003776C9"/>
    <w:rsid w:val="00380FF5"/>
    <w:rsid w:val="00382CF3"/>
    <w:rsid w:val="00390FA0"/>
    <w:rsid w:val="003976D7"/>
    <w:rsid w:val="003C5C8C"/>
    <w:rsid w:val="003C77D1"/>
    <w:rsid w:val="003E2C2A"/>
    <w:rsid w:val="003E3E9D"/>
    <w:rsid w:val="003E7A83"/>
    <w:rsid w:val="003F7902"/>
    <w:rsid w:val="00411C18"/>
    <w:rsid w:val="00415B25"/>
    <w:rsid w:val="00415B61"/>
    <w:rsid w:val="0041651A"/>
    <w:rsid w:val="00424CDA"/>
    <w:rsid w:val="00426CAB"/>
    <w:rsid w:val="004379CF"/>
    <w:rsid w:val="00440BE5"/>
    <w:rsid w:val="004417F3"/>
    <w:rsid w:val="0045379E"/>
    <w:rsid w:val="004565D0"/>
    <w:rsid w:val="004701F0"/>
    <w:rsid w:val="00492D0C"/>
    <w:rsid w:val="004963AE"/>
    <w:rsid w:val="004C40A6"/>
    <w:rsid w:val="004C7F41"/>
    <w:rsid w:val="004D6273"/>
    <w:rsid w:val="004E29B3"/>
    <w:rsid w:val="004E39F9"/>
    <w:rsid w:val="004E7CE2"/>
    <w:rsid w:val="004F4854"/>
    <w:rsid w:val="00504025"/>
    <w:rsid w:val="00504E6A"/>
    <w:rsid w:val="00510A6E"/>
    <w:rsid w:val="00516D3D"/>
    <w:rsid w:val="00522573"/>
    <w:rsid w:val="005263A5"/>
    <w:rsid w:val="00534819"/>
    <w:rsid w:val="00536268"/>
    <w:rsid w:val="0055099A"/>
    <w:rsid w:val="0055507E"/>
    <w:rsid w:val="00575DAF"/>
    <w:rsid w:val="00590D07"/>
    <w:rsid w:val="005960C0"/>
    <w:rsid w:val="00597688"/>
    <w:rsid w:val="00597B58"/>
    <w:rsid w:val="005B1A05"/>
    <w:rsid w:val="005B7BEC"/>
    <w:rsid w:val="005D40D8"/>
    <w:rsid w:val="005D683A"/>
    <w:rsid w:val="005E0250"/>
    <w:rsid w:val="00616457"/>
    <w:rsid w:val="0063711E"/>
    <w:rsid w:val="00647C1C"/>
    <w:rsid w:val="00660BFF"/>
    <w:rsid w:val="00690B13"/>
    <w:rsid w:val="006A508D"/>
    <w:rsid w:val="006D7820"/>
    <w:rsid w:val="006E4AE6"/>
    <w:rsid w:val="006E5902"/>
    <w:rsid w:val="00704CDD"/>
    <w:rsid w:val="00711652"/>
    <w:rsid w:val="007121A3"/>
    <w:rsid w:val="007173DD"/>
    <w:rsid w:val="00741A67"/>
    <w:rsid w:val="00741ADB"/>
    <w:rsid w:val="00741BF7"/>
    <w:rsid w:val="00747239"/>
    <w:rsid w:val="00755497"/>
    <w:rsid w:val="007673AC"/>
    <w:rsid w:val="00783100"/>
    <w:rsid w:val="00784D58"/>
    <w:rsid w:val="007E1D2B"/>
    <w:rsid w:val="007E25FA"/>
    <w:rsid w:val="007F3164"/>
    <w:rsid w:val="00803290"/>
    <w:rsid w:val="00803CAF"/>
    <w:rsid w:val="00806FAA"/>
    <w:rsid w:val="00827CFD"/>
    <w:rsid w:val="00830FF6"/>
    <w:rsid w:val="0084733E"/>
    <w:rsid w:val="00873D74"/>
    <w:rsid w:val="00883A9D"/>
    <w:rsid w:val="00890073"/>
    <w:rsid w:val="008A5609"/>
    <w:rsid w:val="008B17A9"/>
    <w:rsid w:val="008D44FD"/>
    <w:rsid w:val="008D6863"/>
    <w:rsid w:val="008E3E2B"/>
    <w:rsid w:val="008F2E77"/>
    <w:rsid w:val="008F33CF"/>
    <w:rsid w:val="00915B97"/>
    <w:rsid w:val="00946C79"/>
    <w:rsid w:val="00946C93"/>
    <w:rsid w:val="009506D6"/>
    <w:rsid w:val="0095438C"/>
    <w:rsid w:val="009617E9"/>
    <w:rsid w:val="009A6AAC"/>
    <w:rsid w:val="009A6C6F"/>
    <w:rsid w:val="009B71EF"/>
    <w:rsid w:val="009C4783"/>
    <w:rsid w:val="009D7947"/>
    <w:rsid w:val="009E773C"/>
    <w:rsid w:val="009F2306"/>
    <w:rsid w:val="00A369CC"/>
    <w:rsid w:val="00A57A3B"/>
    <w:rsid w:val="00A61A14"/>
    <w:rsid w:val="00A85AA4"/>
    <w:rsid w:val="00A86C7E"/>
    <w:rsid w:val="00A90D76"/>
    <w:rsid w:val="00A936BB"/>
    <w:rsid w:val="00AA7952"/>
    <w:rsid w:val="00AC1068"/>
    <w:rsid w:val="00AC210E"/>
    <w:rsid w:val="00AC366F"/>
    <w:rsid w:val="00AE153F"/>
    <w:rsid w:val="00AE4D59"/>
    <w:rsid w:val="00B139E5"/>
    <w:rsid w:val="00B25EE8"/>
    <w:rsid w:val="00B42EAD"/>
    <w:rsid w:val="00B43D12"/>
    <w:rsid w:val="00B501EF"/>
    <w:rsid w:val="00B63492"/>
    <w:rsid w:val="00B65AD5"/>
    <w:rsid w:val="00B73252"/>
    <w:rsid w:val="00B86B75"/>
    <w:rsid w:val="00B91786"/>
    <w:rsid w:val="00B952BD"/>
    <w:rsid w:val="00BA7EFC"/>
    <w:rsid w:val="00BB07C2"/>
    <w:rsid w:val="00BC13A6"/>
    <w:rsid w:val="00BC48D5"/>
    <w:rsid w:val="00BD3DC6"/>
    <w:rsid w:val="00C059E6"/>
    <w:rsid w:val="00C15927"/>
    <w:rsid w:val="00C27DCC"/>
    <w:rsid w:val="00C32B8F"/>
    <w:rsid w:val="00C36279"/>
    <w:rsid w:val="00C5517C"/>
    <w:rsid w:val="00C55538"/>
    <w:rsid w:val="00C619F8"/>
    <w:rsid w:val="00C67810"/>
    <w:rsid w:val="00C75F60"/>
    <w:rsid w:val="00C910FB"/>
    <w:rsid w:val="00C91892"/>
    <w:rsid w:val="00C94860"/>
    <w:rsid w:val="00C95E64"/>
    <w:rsid w:val="00CB43C6"/>
    <w:rsid w:val="00CB52D2"/>
    <w:rsid w:val="00CD08CA"/>
    <w:rsid w:val="00CE3723"/>
    <w:rsid w:val="00CF0C4C"/>
    <w:rsid w:val="00D20F92"/>
    <w:rsid w:val="00D30C7B"/>
    <w:rsid w:val="00D74781"/>
    <w:rsid w:val="00D83E70"/>
    <w:rsid w:val="00D902D7"/>
    <w:rsid w:val="00DA4A56"/>
    <w:rsid w:val="00DA73D4"/>
    <w:rsid w:val="00DD40F9"/>
    <w:rsid w:val="00DE0FF0"/>
    <w:rsid w:val="00DE449F"/>
    <w:rsid w:val="00E00E4F"/>
    <w:rsid w:val="00E315A3"/>
    <w:rsid w:val="00E528FF"/>
    <w:rsid w:val="00E550C4"/>
    <w:rsid w:val="00E73562"/>
    <w:rsid w:val="00E75F14"/>
    <w:rsid w:val="00E7696F"/>
    <w:rsid w:val="00E8306C"/>
    <w:rsid w:val="00E852F9"/>
    <w:rsid w:val="00E87D7F"/>
    <w:rsid w:val="00EA7C05"/>
    <w:rsid w:val="00EB49DC"/>
    <w:rsid w:val="00EC5C2E"/>
    <w:rsid w:val="00EE5B07"/>
    <w:rsid w:val="00F17A97"/>
    <w:rsid w:val="00F24015"/>
    <w:rsid w:val="00F24835"/>
    <w:rsid w:val="00F40519"/>
    <w:rsid w:val="00F41AAA"/>
    <w:rsid w:val="00F56DC5"/>
    <w:rsid w:val="00F768F4"/>
    <w:rsid w:val="00F80A18"/>
    <w:rsid w:val="00F83107"/>
    <w:rsid w:val="00F852B2"/>
    <w:rsid w:val="00F9524C"/>
    <w:rsid w:val="00FA5AA4"/>
    <w:rsid w:val="00FA696C"/>
    <w:rsid w:val="00FC446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758/BRM.42.1.226" TargetMode="External"/><Relationship Id="rId21" Type="http://schemas.openxmlformats.org/officeDocument/2006/relationships/hyperlink" Target="https://doi.org/10.1016/s0166-2236(00)01633-7" TargetMode="External"/><Relationship Id="rId42" Type="http://schemas.openxmlformats.org/officeDocument/2006/relationships/hyperlink" Target="https://doi.org/10.1016/j.tics.2005.08.005" TargetMode="External"/><Relationship Id="rId47" Type="http://schemas.openxmlformats.org/officeDocument/2006/relationships/hyperlink" Target="https://doi.org/10.3758/CABN.7.1.1" TargetMode="External"/><Relationship Id="rId63" Type="http://schemas.openxmlformats.org/officeDocument/2006/relationships/hyperlink" Target="https://doi.org/10.1093/scan/nsn009" TargetMode="External"/><Relationship Id="rId68" Type="http://schemas.openxmlformats.org/officeDocument/2006/relationships/fontTable" Target="fontTable.xm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1371/journal.pone.0197278" TargetMode="External"/><Relationship Id="rId29" Type="http://schemas.openxmlformats.org/officeDocument/2006/relationships/hyperlink" Target="https://doi.org/10.1080/02699931.2016.1273200" TargetMode="External"/><Relationship Id="rId11" Type="http://schemas.openxmlformats.org/officeDocument/2006/relationships/hyperlink" Target="https://doi.org/10.1037/emo0000312" TargetMode="External"/><Relationship Id="rId24" Type="http://schemas.openxmlformats.org/officeDocument/2006/relationships/hyperlink" Target="https://doi.org/10.1016/j.neuron.2006.07.029" TargetMode="External"/><Relationship Id="rId32" Type="http://schemas.openxmlformats.org/officeDocument/2006/relationships/hyperlink" Target="https://doi.org/10.3724/SP.J.1041.2017.00622" TargetMode="External"/><Relationship Id="rId37" Type="http://schemas.openxmlformats.org/officeDocument/2006/relationships/hyperlink" Target="https://doi.org/10.1037/a0020008" TargetMode="External"/><Relationship Id="rId40" Type="http://schemas.openxmlformats.org/officeDocument/2006/relationships/hyperlink" Target="https://doi.org/10.1037/0096-3445.133.3.339" TargetMode="External"/><Relationship Id="rId45" Type="http://schemas.openxmlformats.org/officeDocument/2006/relationships/hyperlink" Target="https://doi.org/10.3758/s13423-015-0982-5" TargetMode="External"/><Relationship Id="rId53" Type="http://schemas.openxmlformats.org/officeDocument/2006/relationships/hyperlink" Target="https://doi.org/10.1177/0956797610373934" TargetMode="External"/><Relationship Id="rId58" Type="http://schemas.openxmlformats.org/officeDocument/2006/relationships/hyperlink" Target="https://doi.org/10.1037/a0013711" TargetMode="External"/><Relationship Id="rId66" Type="http://schemas.openxmlformats.org/officeDocument/2006/relationships/hyperlink" Target="https://doi.org/10.1027/1618-3169/a000333" TargetMode="External"/><Relationship Id="rId5" Type="http://schemas.openxmlformats.org/officeDocument/2006/relationships/footnotes" Target="footnotes.xml"/><Relationship Id="rId61" Type="http://schemas.openxmlformats.org/officeDocument/2006/relationships/hyperlink" Target="https://doi.org/10.1097/NCQ.0000000000000256" TargetMode="External"/><Relationship Id="rId19" Type="http://schemas.openxmlformats.org/officeDocument/2006/relationships/hyperlink" Target="https://doi.org/10.1037//0022-3514.70.2.205" TargetMode="External"/><Relationship Id="rId14" Type="http://schemas.openxmlformats.org/officeDocument/2006/relationships/hyperlink" Target="https://doi.org/10.1016/j.neuroimage.2006.11.048" TargetMode="External"/><Relationship Id="rId22" Type="http://schemas.openxmlformats.org/officeDocument/2006/relationships/hyperlink" Target="https://doi.org/10.1093/cercor/bhm179" TargetMode="External"/><Relationship Id="rId27" Type="http://schemas.openxmlformats.org/officeDocument/2006/relationships/hyperlink" Target="https://doi.org/10.3389/fpsyg.2011.00059" TargetMode="External"/><Relationship Id="rId30" Type="http://schemas.openxmlformats.org/officeDocument/2006/relationships/hyperlink" Target="https://doi.org/10.1177/1368430214538325" TargetMode="External"/><Relationship Id="rId35" Type="http://schemas.openxmlformats.org/officeDocument/2006/relationships/hyperlink" Target="https://doi.org/10.1037/1528-3542.7.4.705" TargetMode="External"/><Relationship Id="rId43" Type="http://schemas.openxmlformats.org/officeDocument/2006/relationships/hyperlink" Target="https://doi.org/10.1037/emo0000148" TargetMode="External"/><Relationship Id="rId48" Type="http://schemas.openxmlformats.org/officeDocument/2006/relationships/hyperlink" Target="https://doi.org/10.1037/a0022993" TargetMode="External"/><Relationship Id="rId56" Type="http://schemas.openxmlformats.org/officeDocument/2006/relationships/hyperlink" Target="https://doi.org/10.1177/0956797611419169" TargetMode="External"/><Relationship Id="rId64" Type="http://schemas.openxmlformats.org/officeDocument/2006/relationships/hyperlink" Target="https://doi.org/10.1016/j.psychres.2008.05.006" TargetMode="External"/><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s://doi.org/10.1016/j.neuroimage.2014.05.053" TargetMode="External"/><Relationship Id="rId3" Type="http://schemas.openxmlformats.org/officeDocument/2006/relationships/settings" Target="settings.xml"/><Relationship Id="rId12" Type="http://schemas.openxmlformats.org/officeDocument/2006/relationships/hyperlink" Target="https://doi.org/10.1177/1529100619832930" TargetMode="External"/><Relationship Id="rId17" Type="http://schemas.openxmlformats.org/officeDocument/2006/relationships/hyperlink" Target="https://doi.org/10.1016/j.actpsy.2010.05.003" TargetMode="External"/><Relationship Id="rId25" Type="http://schemas.openxmlformats.org/officeDocument/2006/relationships/hyperlink" Target="https://doi.org/10.1371/journal.pone.0080154" TargetMode="External"/><Relationship Id="rId33" Type="http://schemas.openxmlformats.org/officeDocument/2006/relationships/hyperlink" Target="https://doi.org/10.1097/00001756-200312190-00006" TargetMode="External"/><Relationship Id="rId38" Type="http://schemas.openxmlformats.org/officeDocument/2006/relationships/hyperlink" Target="https://doi.org/10.1016/j.bpsc.2016.01.006" TargetMode="External"/><Relationship Id="rId46" Type="http://schemas.openxmlformats.org/officeDocument/2006/relationships/hyperlink" Target="https://doi.org/10.1037/a0022929" TargetMode="External"/><Relationship Id="rId59" Type="http://schemas.openxmlformats.org/officeDocument/2006/relationships/hyperlink" Target="https://doi.org/10.1006/nimg.2001.1030" TargetMode="External"/><Relationship Id="rId67" Type="http://schemas.openxmlformats.org/officeDocument/2006/relationships/hyperlink" Target="https://doi.org/10.1016/j.neuroimage.2009.01.016" TargetMode="External"/><Relationship Id="rId20" Type="http://schemas.openxmlformats.org/officeDocument/2006/relationships/hyperlink" Target="https://doi.org/10.1207/s1532690xci0804_2" TargetMode="External"/><Relationship Id="rId41" Type="http://schemas.openxmlformats.org/officeDocument/2006/relationships/hyperlink" Target="https://doi.org/10.1037/h0044635" TargetMode="External"/><Relationship Id="rId54" Type="http://schemas.openxmlformats.org/officeDocument/2006/relationships/hyperlink" Target="https://doi.org/10.1093/scan/nsy049" TargetMode="External"/><Relationship Id="rId62" Type="http://schemas.openxmlformats.org/officeDocument/2006/relationships/hyperlink" Target="https://doi.org/10.1073/pnas.94.26.14792"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598-017-14846-3" TargetMode="External"/><Relationship Id="rId23" Type="http://schemas.openxmlformats.org/officeDocument/2006/relationships/hyperlink" Target="https://doi.org/10.1037/h0030377" TargetMode="External"/><Relationship Id="rId28" Type="http://schemas.openxmlformats.org/officeDocument/2006/relationships/hyperlink" Target="https://doi.org/10.1098/rstb.2009.0142" TargetMode="External"/><Relationship Id="rId36" Type="http://schemas.openxmlformats.org/officeDocument/2006/relationships/hyperlink" Target="https://doi.org/10.1177/0956797610365131" TargetMode="External"/><Relationship Id="rId49" Type="http://schemas.openxmlformats.org/officeDocument/2006/relationships/hyperlink" Target="https://doi.org/10.1162/jocn_a_00363" TargetMode="External"/><Relationship Id="rId57" Type="http://schemas.openxmlformats.org/officeDocument/2006/relationships/hyperlink" Target="https://doi.org/10.3389/fpsyg.2013.00243" TargetMode="External"/><Relationship Id="rId10" Type="http://schemas.openxmlformats.org/officeDocument/2006/relationships/image" Target="media/image3.png"/><Relationship Id="rId31" Type="http://schemas.openxmlformats.org/officeDocument/2006/relationships/hyperlink" Target="https://doi.org/10.1037/0033-2909.115.2.288" TargetMode="External"/><Relationship Id="rId44" Type="http://schemas.openxmlformats.org/officeDocument/2006/relationships/hyperlink" Target="https://doi.org/10.1037/0022-3514.74.3.774" TargetMode="External"/><Relationship Id="rId52" Type="http://schemas.openxmlformats.org/officeDocument/2006/relationships/hyperlink" Target="https://doi.org/10.1037/emo0000181" TargetMode="External"/><Relationship Id="rId60" Type="http://schemas.openxmlformats.org/officeDocument/2006/relationships/hyperlink" Target="https://doi.org/10.1037/a0026322" TargetMode="External"/><Relationship Id="rId65" Type="http://schemas.openxmlformats.org/officeDocument/2006/relationships/hyperlink" Target="https://doi.org/10.1016/j.psychres.2008.05.006"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207/s15327965pli0701_1" TargetMode="External"/><Relationship Id="rId18" Type="http://schemas.openxmlformats.org/officeDocument/2006/relationships/hyperlink" Target="https://doi.org/10.3758/s13428-016-0839-5" TargetMode="External"/><Relationship Id="rId39" Type="http://schemas.openxmlformats.org/officeDocument/2006/relationships/hyperlink" Target="https://doi.org/10.3758/BF03196756" TargetMode="External"/><Relationship Id="rId34" Type="http://schemas.openxmlformats.org/officeDocument/2006/relationships/hyperlink" Target="https://doi.org/10.1162/0898929042947865" TargetMode="External"/><Relationship Id="rId50" Type="http://schemas.openxmlformats.org/officeDocument/2006/relationships/hyperlink" Target="https://doi.org/10.1037/a0016819" TargetMode="External"/><Relationship Id="rId55" Type="http://schemas.openxmlformats.org/officeDocument/2006/relationships/hyperlink" Target="https://doi.org/10.1037/0022-3514.78.6.10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8</Pages>
  <Words>6812</Words>
  <Characters>38835</Characters>
  <Application>Microsoft Office Word</Application>
  <DocSecurity>0</DocSecurity>
  <Lines>323</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4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10</cp:revision>
  <dcterms:created xsi:type="dcterms:W3CDTF">2019-11-13T15:17:00Z</dcterms:created>
  <dcterms:modified xsi:type="dcterms:W3CDTF">2020-01-15T18:50:00Z</dcterms:modified>
</cp:coreProperties>
</file>